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958F5" w14:textId="77777777" w:rsidR="008579CC" w:rsidRDefault="00000000">
      <w:pPr>
        <w:pStyle w:val="Title"/>
      </w:pPr>
      <w:r>
        <w:t>Prospective search time estimates reveal the strengths and limits of internal models of visual search</w:t>
      </w:r>
    </w:p>
    <w:p w14:paraId="2A767357" w14:textId="77777777" w:rsidR="008579CC" w:rsidRDefault="00000000">
      <w:pPr>
        <w:pStyle w:val="Author"/>
      </w:pPr>
      <w:r>
        <w:t>Matan Mazor</w:t>
      </w:r>
      <w:r>
        <w:rPr>
          <w:vertAlign w:val="superscript"/>
        </w:rPr>
        <w:t>1,2</w:t>
      </w:r>
      <w:r>
        <w:t>, Max Siegel</w:t>
      </w:r>
      <w:r>
        <w:rPr>
          <w:vertAlign w:val="superscript"/>
        </w:rPr>
        <w:t>3</w:t>
      </w:r>
      <w:r>
        <w:t>, &amp; Joshua B. Tenenbaum</w:t>
      </w:r>
      <w:r>
        <w:rPr>
          <w:vertAlign w:val="superscript"/>
        </w:rPr>
        <w:t>3</w:t>
      </w:r>
    </w:p>
    <w:p w14:paraId="1D339D42" w14:textId="77777777" w:rsidR="008579CC" w:rsidRDefault="00000000">
      <w:pPr>
        <w:pStyle w:val="Author"/>
      </w:pPr>
      <w:r>
        <w:rPr>
          <w:vertAlign w:val="superscript"/>
        </w:rPr>
        <w:t>1</w:t>
      </w:r>
      <w:r>
        <w:t xml:space="preserve"> Wellcome Centre for Human Neuroimaging, University College London</w:t>
      </w:r>
    </w:p>
    <w:p w14:paraId="6024BFD8" w14:textId="77777777" w:rsidR="008579CC" w:rsidRDefault="00000000">
      <w:pPr>
        <w:pStyle w:val="Author"/>
      </w:pPr>
      <w:r>
        <w:rPr>
          <w:vertAlign w:val="superscript"/>
        </w:rPr>
        <w:t>2</w:t>
      </w:r>
      <w:r>
        <w:t xml:space="preserve"> Department of Psychological Sciences, Birkbeck, University of London</w:t>
      </w:r>
    </w:p>
    <w:p w14:paraId="7CE0BD9F" w14:textId="742A3577" w:rsidR="008579CC" w:rsidRDefault="00000000">
      <w:pPr>
        <w:pStyle w:val="Author"/>
      </w:pPr>
      <w:r>
        <w:rPr>
          <w:vertAlign w:val="superscript"/>
        </w:rPr>
        <w:t>3</w:t>
      </w:r>
      <w:r>
        <w:t xml:space="preserve"> Department of Brain and Cognitive Sciences, Massachusetts Institute of Technology</w:t>
      </w:r>
    </w:p>
    <w:p w14:paraId="12521397" w14:textId="71C636FC" w:rsidR="00747A2A" w:rsidRDefault="00747A2A" w:rsidP="00747A2A">
      <w:pPr>
        <w:pStyle w:val="BodyText"/>
      </w:pPr>
    </w:p>
    <w:p w14:paraId="5C38450D" w14:textId="75BDE5F3" w:rsidR="00747A2A" w:rsidRDefault="00747A2A" w:rsidP="00747A2A">
      <w:pPr>
        <w:pStyle w:val="BodyText"/>
      </w:pPr>
    </w:p>
    <w:p w14:paraId="112BA081" w14:textId="5A3B4446" w:rsidR="00747A2A" w:rsidRPr="00747A2A" w:rsidRDefault="00747A2A" w:rsidP="00747A2A">
      <w:pPr>
        <w:pStyle w:val="BodyText"/>
        <w:ind w:left="3600" w:firstLine="0"/>
        <w:rPr>
          <w:i/>
          <w:iCs/>
        </w:rPr>
      </w:pPr>
      <w:r>
        <w:t xml:space="preserve">In press, </w:t>
      </w:r>
      <w:r w:rsidRPr="00747A2A">
        <w:rPr>
          <w:i/>
          <w:iCs/>
        </w:rPr>
        <w:t>Journal of Experimental Psychology: General</w:t>
      </w:r>
    </w:p>
    <w:p w14:paraId="54D77C24" w14:textId="77777777" w:rsidR="008579CC" w:rsidRDefault="00000000">
      <w:pPr>
        <w:pStyle w:val="BodyText"/>
      </w:pPr>
      <w:r>
        <w:t>                                                                                                                                                    </w:t>
      </w:r>
    </w:p>
    <w:p w14:paraId="40314BA5" w14:textId="77777777" w:rsidR="00B5191B" w:rsidRDefault="00B5191B">
      <w:pPr>
        <w:pStyle w:val="Author"/>
      </w:pPr>
    </w:p>
    <w:p w14:paraId="4E09198F" w14:textId="77777777" w:rsidR="00B5191B" w:rsidRDefault="00B5191B">
      <w:pPr>
        <w:pStyle w:val="Author"/>
      </w:pPr>
    </w:p>
    <w:p w14:paraId="2F55737B" w14:textId="77777777" w:rsidR="00B5191B" w:rsidRDefault="00B5191B">
      <w:pPr>
        <w:pStyle w:val="Author"/>
      </w:pPr>
    </w:p>
    <w:p w14:paraId="250D11CC" w14:textId="77777777" w:rsidR="00B5191B" w:rsidRDefault="00B5191B">
      <w:pPr>
        <w:pStyle w:val="Author"/>
      </w:pPr>
    </w:p>
    <w:p w14:paraId="69C242D3" w14:textId="7C3C015C" w:rsidR="008579CC" w:rsidRDefault="00000000">
      <w:pPr>
        <w:pStyle w:val="Author"/>
      </w:pPr>
      <w:r>
        <w:t xml:space="preserve">Anonymized data, analysis scripts, experiment demos, and stimulus materials are available at </w:t>
      </w:r>
      <w:hyperlink r:id="rId7">
        <w:r>
          <w:rPr>
            <w:rStyle w:val="Hyperlink"/>
          </w:rPr>
          <w:t>github.com/matanmazor/metaVisualSearch</w:t>
        </w:r>
      </w:hyperlink>
      <w:r>
        <w:t xml:space="preserve">. Experiments 2, 4, 5 and 6 were pre-registered prior to data collection. Pre-registration documents are available at </w:t>
      </w:r>
      <w:hyperlink r:id="rId8">
        <w:r>
          <w:rPr>
            <w:rStyle w:val="Hyperlink"/>
          </w:rPr>
          <w:t>https://osf.io/e48n5/registrations</w:t>
        </w:r>
      </w:hyperlink>
      <w:r>
        <w:t xml:space="preserve">. M.M. was supported by a UCL Bogue Fellowship. This research was funded in whole, or in part, by the Wellcome Trust [Grant 203147/Z/16/]. For the purpose of open access, the author has applied a CC BY public copyright licence to any Author Accepted Manuscript version arising from this submission. The authors have no conflicting interests to disclose. We thank two anonymous reviewers for their useful comments and input, Noam and Bat-Sheva Mazor for help with developing the bonus structure, and Felix Henninger for assistance and guidance in programming the online experiments. We would especially like to thank signed reviewer Jeremy Wolfe for invaluable feedback on previous drafts of this paper, and for suggesting we run Experiments 5 and 6. Correspondence concerning this article should be addressed to Matan Mazor, WC1E 7HX, London UK. E-mail: </w:t>
      </w:r>
      <w:hyperlink r:id="rId9">
        <w:r>
          <w:rPr>
            <w:rStyle w:val="Hyperlink"/>
          </w:rPr>
          <w:t>mtnmzor@gmail.com</w:t>
        </w:r>
      </w:hyperlink>
      <w:r>
        <w:t>.</w:t>
      </w:r>
    </w:p>
    <w:p w14:paraId="5C8A7902" w14:textId="77777777" w:rsidR="008579CC" w:rsidRDefault="008579CC">
      <w:pPr>
        <w:pStyle w:val="Author"/>
      </w:pPr>
    </w:p>
    <w:p w14:paraId="47513232" w14:textId="77777777" w:rsidR="008579CC" w:rsidRDefault="00000000">
      <w:pPr>
        <w:pStyle w:val="BodyText"/>
      </w:pPr>
      <w:r>
        <w:t> </w:t>
      </w:r>
    </w:p>
    <w:p w14:paraId="10FF744B" w14:textId="77777777" w:rsidR="008579CC" w:rsidRDefault="00000000">
      <w:pPr>
        <w:pStyle w:val="BodyText"/>
      </w:pPr>
      <w:r>
        <w:t> </w:t>
      </w:r>
    </w:p>
    <w:p w14:paraId="331D29B4" w14:textId="77777777" w:rsidR="008579CC" w:rsidRDefault="00000000">
      <w:pPr>
        <w:pStyle w:val="BodyText"/>
      </w:pPr>
      <w:r>
        <w:t> </w:t>
      </w:r>
    </w:p>
    <w:p w14:paraId="00D5AAAC" w14:textId="77777777" w:rsidR="008579CC" w:rsidRDefault="00000000">
      <w:pPr>
        <w:pStyle w:val="BodyText"/>
      </w:pPr>
      <w:r>
        <w:lastRenderedPageBreak/>
        <w:t> </w:t>
      </w:r>
    </w:p>
    <w:p w14:paraId="20013884" w14:textId="77777777" w:rsidR="008579CC" w:rsidRDefault="00000000">
      <w:pPr>
        <w:pStyle w:val="BodyText"/>
      </w:pPr>
      <w:r>
        <w:t> </w:t>
      </w:r>
    </w:p>
    <w:p w14:paraId="69E1E3FD" w14:textId="77777777" w:rsidR="008579CC" w:rsidRDefault="00000000">
      <w:pPr>
        <w:pStyle w:val="BodyText"/>
      </w:pPr>
      <w:r>
        <w:t> </w:t>
      </w:r>
    </w:p>
    <w:p w14:paraId="5397E2C4" w14:textId="77777777" w:rsidR="00B5191B" w:rsidRDefault="00B5191B">
      <w:pPr>
        <w:pStyle w:val="Author"/>
      </w:pPr>
    </w:p>
    <w:p w14:paraId="1F3DB269" w14:textId="77777777" w:rsidR="00B5191B" w:rsidRDefault="00B5191B">
      <w:pPr>
        <w:pStyle w:val="Author"/>
      </w:pPr>
    </w:p>
    <w:p w14:paraId="1290AF1D" w14:textId="77777777" w:rsidR="00B5191B" w:rsidRDefault="00B5191B">
      <w:pPr>
        <w:pStyle w:val="Author"/>
      </w:pPr>
    </w:p>
    <w:p w14:paraId="6DD5E7A1" w14:textId="77777777" w:rsidR="00B5191B" w:rsidRDefault="00B5191B">
      <w:pPr>
        <w:pStyle w:val="Author"/>
      </w:pPr>
    </w:p>
    <w:p w14:paraId="7B31FF02" w14:textId="77777777" w:rsidR="00B5191B" w:rsidRDefault="00B5191B">
      <w:pPr>
        <w:pStyle w:val="Author"/>
      </w:pPr>
    </w:p>
    <w:p w14:paraId="19F4438E" w14:textId="4224071F" w:rsidR="008579CC" w:rsidRDefault="00000000">
      <w:pPr>
        <w:pStyle w:val="Author"/>
      </w:pPr>
      <w:r>
        <w:t xml:space="preserve">Author </w:t>
      </w:r>
      <w:proofErr w:type="gramStart"/>
      <w:r>
        <w:t>note</w:t>
      </w:r>
      <w:proofErr w:type="gramEnd"/>
    </w:p>
    <w:p w14:paraId="4AD06A43" w14:textId="77777777" w:rsidR="008579CC" w:rsidRDefault="00000000">
      <w:pPr>
        <w:pStyle w:val="BodyText"/>
      </w:pPr>
      <w:r>
        <w:t xml:space="preserve">Correspondence concerning this article should be addressed to Matan Mazor, WC1E 7HX, London UK. E-mail: </w:t>
      </w:r>
      <w:hyperlink r:id="rId10">
        <w:r>
          <w:rPr>
            <w:rStyle w:val="Hyperlink"/>
          </w:rPr>
          <w:t>mtnmzor@gmail.com</w:t>
        </w:r>
      </w:hyperlink>
    </w:p>
    <w:p w14:paraId="388977B6" w14:textId="77777777" w:rsidR="008579CC" w:rsidRDefault="00000000">
      <w:pPr>
        <w:pStyle w:val="h1-pagebreak"/>
      </w:pPr>
      <w:r>
        <w:lastRenderedPageBreak/>
        <w:t>Abstract</w:t>
      </w:r>
    </w:p>
    <w:p w14:paraId="0CC26620" w14:textId="77777777" w:rsidR="008579CC" w:rsidRDefault="00000000">
      <w:pPr>
        <w:pStyle w:val="BodyText"/>
      </w:pPr>
      <w:r>
        <w:t>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to a generic person-invariant schema, and whether it is specified as a list of facts and rules, or alternatively as a probabilistic simulation model. To this end, we tested participants’ ability to estimate their own behavior in a visual search task with novel displays. In six online experiments (four pre-registered), prospective search time estimates reflected accurate metacognitive knowledge of key findings in the visual search literature, including the set-size effect, higher efficiency of color over conjunction search, and the asymmetric contributions of target and distractor identities to search difficulty. In contrast, estimates were biased to assume serial search, and demonstrated little to no insight into sizeable effects of search asymmetries for basic visual features, and of visual and semantic similarity between target and distractors. Together, our findings reveal a complex picture, where internal models of visual search are sensitive to some, but not all, of the factors that make some searches more difficult than others.</w:t>
      </w:r>
    </w:p>
    <w:p w14:paraId="18D48769" w14:textId="77777777" w:rsidR="008579CC" w:rsidRDefault="00000000">
      <w:pPr>
        <w:pStyle w:val="BodyText"/>
      </w:pPr>
      <w:r>
        <w:rPr>
          <w:i/>
          <w:iCs/>
        </w:rPr>
        <w:t>Keywords:</w:t>
      </w:r>
      <w:r>
        <w:t xml:space="preserve"> metacognition, self-model, attention-schema, visual search</w:t>
      </w:r>
    </w:p>
    <w:p w14:paraId="2C5B79F3" w14:textId="77777777" w:rsidR="008579CC" w:rsidRDefault="00000000">
      <w:pPr>
        <w:pStyle w:val="BodyText"/>
      </w:pPr>
      <w:r>
        <w:rPr>
          <w:i/>
          <w:iCs/>
        </w:rPr>
        <w:t>Word count:</w:t>
      </w:r>
      <w:r>
        <w:t xml:space="preserve"> 9686</w:t>
      </w:r>
    </w:p>
    <w:p w14:paraId="4C621899" w14:textId="77777777" w:rsidR="008579CC" w:rsidRDefault="00000000">
      <w:pPr>
        <w:pStyle w:val="h1-pagebreak"/>
      </w:pPr>
      <w:r>
        <w:lastRenderedPageBreak/>
        <w:t>Prospective search time estimates reveal the strengths and limits of internal models of visual search</w:t>
      </w:r>
    </w:p>
    <w:p w14:paraId="6A567DB2" w14:textId="77777777" w:rsidR="008579CC" w:rsidRDefault="00000000">
      <w:pPr>
        <w:pStyle w:val="Heading2"/>
      </w:pPr>
      <w:bookmarkStart w:id="0" w:name="introduction"/>
      <w:r>
        <w:t>Introduction</w:t>
      </w:r>
    </w:p>
    <w:p w14:paraId="132106E2" w14:textId="77777777" w:rsidR="008579CC" w:rsidRDefault="00000000">
      <w:pPr>
        <w:pStyle w:val="FirstParagraph"/>
      </w:pPr>
      <w:r>
        <w:t xml:space="preserve">In order to efficiently interact with the world,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 For example, participants’ ability to predict the temporal unfolding of physical scenes has been attributed to an ‘intuitive physics engine’: a simplified model of the physical world that uses approximate, probabilistic simulations to make rapid inferences (Battaglia, Hamrick, &amp; Tenenbaum, 2013). Similarly, having a simplified model of planning and decision-making allows humans to infer the beliefs and desires of other agents based on their observed behavior (Baker, Saxe, &amp; Tenenbaum, 2011). Finally, in motor control, an internal model of one’s motor system and body allows subjects to monitor and control their body (Wolpert, Ghahramani, &amp; Jordan, 1995). This internal forward model has also been proposed to play a role in differentiating self and other (Blakemore, Wolpert, &amp; Frith, 1998). In recent years, careful experimental and computational work has advanced our understanding of these internal models: their scope, the abstractions that they make, and the consequences of these abstractions for faithfully and efficiently modeling the environment.</w:t>
      </w:r>
    </w:p>
    <w:p w14:paraId="7511D12F" w14:textId="77777777" w:rsidR="008579CC" w:rsidRDefault="00000000">
      <w:pPr>
        <w:pStyle w:val="BodyText"/>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I would have remembered this object if I saw it,” Brown, Lewis, &amp; Monk, 1977). Similarly, children guided their decisions and </w:t>
      </w:r>
      <w:r>
        <w:lastRenderedPageBreak/>
        <w:t>evidence accumulation based on model-based expectations about the perception of hidden items (Siegel, Magid, Pelz, Tenenbaum, &amp; Schulz, 2021). In the context of perception and attention, Graziano and Webb (2015) argued that having a simplified Attention Schema — a simplified model of attention and its dynamics — is crucial for monitoring and controlling one’s attention, similar to how a body-schema supports motor control.</w:t>
      </w:r>
    </w:p>
    <w:p w14:paraId="4792E40C" w14:textId="77777777" w:rsidR="008579CC" w:rsidRDefault="00000000">
      <w:pPr>
        <w:pStyle w:val="BodyText"/>
      </w:pPr>
      <w:r>
        <w:t>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 (Levin &amp; Angelone, 2008). Similarly, the majority of third graders knew that the addition of distractors makes finding the target harder, particularly if the distractors and target are of the same color (Miller &amp; Bigi, 1977).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14:paraId="69437075" w14:textId="77777777" w:rsidR="008579CC" w:rsidRDefault="00000000">
      <w:pPr>
        <w:pStyle w:val="BodyText"/>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 (Lake, Salakhutdinov, Gross, &amp; Tenenbaum, 2011) 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Finally, in Experiments 5 and 6, we find important limitations of these models: they fail to represent asymmetries between searching for the presence or absence of basic visual features, and are blind to the effects of semantic target-distractor similarity on search difficulty. Together, we find that people are capable of estimating the relative search difficulty of previously unseen searches, but that this ability is limited by having only partial insight into the many factors that affect visual search.</w:t>
      </w:r>
    </w:p>
    <w:p w14:paraId="5B3E1903" w14:textId="77777777" w:rsidR="008579CC" w:rsidRDefault="00000000">
      <w:pPr>
        <w:pStyle w:val="Heading1"/>
      </w:pPr>
      <w:bookmarkStart w:id="1" w:name="X4fb108abd3f767426b4c1d3916a8a00a5b76ee5"/>
      <w:bookmarkEnd w:id="0"/>
      <w:r>
        <w:t>Experiments 1 and 2: shape, orientation, and color</w:t>
      </w:r>
    </w:p>
    <w:p w14:paraId="78526021" w14:textId="77777777" w:rsidR="008579CC" w:rsidRDefault="00000000">
      <w:pPr>
        <w:pStyle w:val="FirstParagraph"/>
      </w:pPr>
      <w:r>
        <w:t xml:space="preserve">An internal model of visual search may take a similar form to that of a scientific theory, by specifying an ontology of concepts and a set of causal laws that operate over them (Gerstenberg &amp; Tenenbaum, 2017; Gopnik &amp; Meltzoff, 1997). For example, participants may hold an internal model of visual search that is similar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stage, visual features (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
          <w:iCs/>
        </w:rPr>
        <w:t>conjunction search</w:t>
      </w:r>
      <w:r>
        <w:t>; for example if the road has not only yellow taxis, but also red buses). In such cases, attention must be serially deployed to items in the display until the target is identified.</w:t>
      </w:r>
    </w:p>
    <w:p w14:paraId="0B3EBC3D" w14:textId="77777777" w:rsidR="008579CC" w:rsidRDefault="00000000">
      <w:pPr>
        <w:pStyle w:val="BodyText"/>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14:paraId="00C83985" w14:textId="77777777" w:rsidR="008579CC" w:rsidRDefault="00000000">
      <w:pPr>
        <w:pStyle w:val="BodyText"/>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w:t>
      </w:r>
      <w:r>
        <w:lastRenderedPageBreak/>
        <w:t xml:space="preserve">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 </w:t>
      </w:r>
      <w:hyperlink r:id="rId11">
        <w:r>
          <w:rPr>
            <w:rStyle w:val="Hyperlink"/>
          </w:rPr>
          <w:t>doi.org/10.17605/OSF.IO/2DPQ9</w:t>
        </w:r>
      </w:hyperlink>
      <w:r>
        <w:t xml:space="preserve">). Raw data, experiment demos, and full analysis scripts are available at </w:t>
      </w:r>
      <w:hyperlink r:id="rId12">
        <w:r>
          <w:rPr>
            <w:rStyle w:val="Hyperlink"/>
          </w:rPr>
          <w:t>github.com/matanmazor/metaVisualSearch</w:t>
        </w:r>
      </w:hyperlink>
      <w:r>
        <w:t>.</w:t>
      </w:r>
    </w:p>
    <w:p w14:paraId="1C535020" w14:textId="77777777" w:rsidR="008579CC" w:rsidRDefault="00000000">
      <w:pPr>
        <w:pStyle w:val="Heading2"/>
      </w:pPr>
      <w:bookmarkStart w:id="2" w:name="participants"/>
      <w:r>
        <w:t>Participants</w:t>
      </w:r>
    </w:p>
    <w:p w14:paraId="4335A6EE" w14:textId="77777777" w:rsidR="008579CC" w:rsidRDefault="0000000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p w14:paraId="7C51CC7D" w14:textId="77777777" w:rsidR="008579CC" w:rsidRDefault="00000000">
      <w:pPr>
        <w:pStyle w:val="Heading2"/>
      </w:pPr>
      <w:bookmarkStart w:id="3" w:name="procedure"/>
      <w:bookmarkEnd w:id="2"/>
      <w:r>
        <w:t>Procedure</w:t>
      </w:r>
    </w:p>
    <w:p w14:paraId="691EDFA1" w14:textId="77777777" w:rsidR="008579CC" w:rsidRDefault="00000000">
      <w:pPr>
        <w:pStyle w:val="FirstParagraph"/>
      </w:pPr>
      <w:r>
        <w:t xml:space="preserve">The study was built using the Lab.js platform (Henninger, Shevchenko, Mertens, Kieslich, &amp; Hilbig, 2019) and hosted on a JATOS server (Lange, Kühn, &amp; Filevich, 2015). Demo versions of all four experiments are available at </w:t>
      </w:r>
      <w:hyperlink r:id="rId13">
        <w:r>
          <w:rPr>
            <w:rStyle w:val="Hyperlink"/>
          </w:rPr>
          <w:t>github.com/matanmazor/metaVisualSearch</w:t>
        </w:r>
      </w:hyperlink>
      <w:r>
        <w:t>.</w:t>
      </w:r>
    </w:p>
    <w:p w14:paraId="60760604" w14:textId="77777777" w:rsidR="008579CC" w:rsidRDefault="00000000">
      <w:pPr>
        <w:pStyle w:val="Heading3"/>
        <w:framePr w:wrap="around"/>
      </w:pPr>
      <w:bookmarkStart w:id="4" w:name="familiarization"/>
      <w:r>
        <w:t>Familiarization.</w:t>
      </w:r>
    </w:p>
    <w:p w14:paraId="2AD1C230" w14:textId="77777777" w:rsidR="008579CC" w:rsidRDefault="00000000">
      <w:pPr>
        <w:pStyle w:val="FirstParagraph"/>
      </w:pPr>
      <w:r>
        <w:t>First, participants were acquainted with the visual search task. The instructions for this part were as follows:</w:t>
      </w:r>
    </w:p>
    <w:p w14:paraId="4C137325" w14:textId="77777777" w:rsidR="008579CC" w:rsidRDefault="00000000">
      <w:pPr>
        <w:pStyle w:val="BlockText"/>
      </w:pPr>
      <w:r>
        <w:lastRenderedPageBreak/>
        <w:t>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14:paraId="213525C4" w14:textId="77777777" w:rsidR="008579CC" w:rsidRDefault="0000000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arize participants with the task.</w:t>
      </w:r>
    </w:p>
    <w:p w14:paraId="0EF68315" w14:textId="77777777" w:rsidR="008579CC" w:rsidRDefault="00000000">
      <w:pPr>
        <w:pStyle w:val="Heading3"/>
        <w:framePr w:wrap="around"/>
      </w:pPr>
      <w:bookmarkStart w:id="5" w:name="estimation"/>
      <w:bookmarkEnd w:id="4"/>
      <w:r>
        <w:t>Estimation.</w:t>
      </w:r>
    </w:p>
    <w:p w14:paraId="220F7CEB" w14:textId="77777777" w:rsidR="008579CC" w:rsidRDefault="00000000">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 1).</w:t>
      </w:r>
    </w:p>
    <w:p w14:paraId="4738175E" w14:textId="77777777" w:rsidR="008579CC" w:rsidRDefault="00000000">
      <w:pPr>
        <w:pStyle w:val="BodyText"/>
      </w:pPr>
      <w:r>
        <w:t>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14:paraId="4DE53C60" w14:textId="77777777" w:rsidR="008579CC" w:rsidRDefault="00000000">
      <w:pPr>
        <w:pStyle w:val="CaptionedFigure"/>
      </w:pPr>
      <w:r>
        <w:rPr>
          <w:noProof/>
        </w:rPr>
        <w:lastRenderedPageBreak/>
        <w:drawing>
          <wp:inline distT="0" distB="0" distL="0" distR="0" wp14:anchorId="25ECD7B1" wp14:editId="0A1B5514">
            <wp:extent cx="5969000" cy="4403776"/>
            <wp:effectExtent l="0" t="0" r="0" b="0"/>
            <wp:docPr id="28"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9" name="Picture" descr="figures/methods1.png"/>
                    <pic:cNvPicPr>
                      <a:picLocks noChangeAspect="1" noChangeArrowheads="1"/>
                    </pic:cNvPicPr>
                  </pic:nvPicPr>
                  <pic:blipFill>
                    <a:blip r:embed="rId14"/>
                    <a:stretch>
                      <a:fillRect/>
                    </a:stretch>
                  </pic:blipFill>
                  <pic:spPr bwMode="auto">
                    <a:xfrm>
                      <a:off x="0" y="0"/>
                      <a:ext cx="5969000" cy="4403776"/>
                    </a:xfrm>
                    <a:prstGeom prst="rect">
                      <a:avLst/>
                    </a:prstGeom>
                    <a:noFill/>
                    <a:ln w="9525">
                      <a:noFill/>
                      <a:headEnd/>
                      <a:tailEnd/>
                    </a:ln>
                  </pic:spPr>
                </pic:pic>
              </a:graphicData>
            </a:graphic>
          </wp:inline>
        </w:drawing>
      </w:r>
    </w:p>
    <w:p w14:paraId="6E4A16CC" w14:textId="77777777" w:rsidR="008579CC" w:rsidRPr="00B5191B" w:rsidRDefault="00000000" w:rsidP="00B5191B">
      <w:pPr>
        <w:pStyle w:val="ImageCaption"/>
        <w:spacing w:line="360" w:lineRule="auto"/>
        <w:rPr>
          <w:rFonts w:asciiTheme="majorHAnsi" w:hAnsiTheme="majorHAnsi" w:cstheme="majorHAnsi"/>
          <w:sz w:val="22"/>
          <w:szCs w:val="22"/>
        </w:rPr>
      </w:pPr>
      <w:r w:rsidRPr="00B5191B">
        <w:rPr>
          <w:rFonts w:asciiTheme="majorHAnsi" w:hAnsiTheme="majorHAnsi" w:cstheme="majorHAnsi"/>
          <w:i/>
          <w:iCs/>
          <w:sz w:val="22"/>
          <w:szCs w:val="22"/>
        </w:rPr>
        <w:t>Figure</w:t>
      </w:r>
      <w:r w:rsidRPr="00B5191B">
        <w:rPr>
          <w:rFonts w:asciiTheme="majorHAnsi" w:hAnsiTheme="majorHAnsi" w:cstheme="majorHAnsi"/>
          <w:sz w:val="22"/>
          <w:szCs w:val="22"/>
        </w:rPr>
        <w:t xml:space="preserve"> </w:t>
      </w:r>
      <w:r w:rsidRPr="00B5191B">
        <w:rPr>
          <w:rFonts w:asciiTheme="majorHAnsi" w:hAnsiTheme="majorHAnsi" w:cstheme="majorHAnsi"/>
          <w:i/>
          <w:iCs/>
          <w:sz w:val="22"/>
          <w:szCs w:val="22"/>
        </w:rPr>
        <w:t xml:space="preserve">1. </w:t>
      </w:r>
      <w:r w:rsidRPr="00B5191B">
        <w:rPr>
          <w:rFonts w:asciiTheme="majorHAnsi" w:hAnsiTheme="majorHAnsi" w:cstheme="majorHAnsi"/>
          <w:sz w:val="22"/>
          <w:szCs w:val="22"/>
        </w:rPr>
        <w:t xml:space="preserve">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14:paraId="2B598DD7" w14:textId="77777777" w:rsidR="008579CC" w:rsidRDefault="0000000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 1, lower right panel). In both experiments, the order of estimation trials was randomized between participants.</w:t>
      </w:r>
    </w:p>
    <w:p w14:paraId="25A34327" w14:textId="77777777" w:rsidR="008579CC" w:rsidRDefault="00000000">
      <w:pPr>
        <w:pStyle w:val="Heading3"/>
        <w:framePr w:wrap="around"/>
      </w:pPr>
      <w:bookmarkStart w:id="6" w:name="visual-search"/>
      <w:bookmarkEnd w:id="5"/>
      <w:r>
        <w:t>Visual Search.</w:t>
      </w:r>
    </w:p>
    <w:p w14:paraId="0354050A" w14:textId="77777777" w:rsidR="008579CC" w:rsidRDefault="0000000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14:paraId="49520A41" w14:textId="77777777" w:rsidR="008579CC" w:rsidRDefault="00000000">
      <w:pPr>
        <w:pStyle w:val="Heading2"/>
      </w:pPr>
      <w:bookmarkStart w:id="7" w:name="results"/>
      <w:bookmarkEnd w:id="3"/>
      <w:bookmarkEnd w:id="6"/>
      <w:r>
        <w:t>Results</w:t>
      </w:r>
    </w:p>
    <w:p w14:paraId="6B602D3D" w14:textId="77777777" w:rsidR="008579CC" w:rsidRDefault="0000000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14:paraId="63B474E5" w14:textId="77777777" w:rsidR="008579CC" w:rsidRDefault="00000000">
      <w:pPr>
        <w:pStyle w:val="Heading3"/>
        <w:framePr w:wrap="around"/>
      </w:pPr>
      <w:bookmarkStart w:id="8" w:name="search-times"/>
      <w:r>
        <w:t>Search times.</w:t>
      </w:r>
    </w:p>
    <w:p w14:paraId="1CF55939" w14:textId="77777777" w:rsidR="008579CC" w:rsidRDefault="00000000">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In 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0B6CA5FE" w14:textId="77777777" w:rsidR="008579CC" w:rsidRDefault="00000000">
      <w:pPr>
        <w:pStyle w:val="Heading3"/>
        <w:framePr w:wrap="around"/>
      </w:pPr>
      <w:bookmarkStart w:id="9" w:name="estimation-accuracy"/>
      <w:bookmarkEnd w:id="8"/>
      <w:r>
        <w:t>Estimation accuracy.</w:t>
      </w:r>
    </w:p>
    <w:p w14:paraId="6228C349" w14:textId="77777777" w:rsidR="008579CC" w:rsidRDefault="00000000">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 2, left panels). This is expected, based on our bonus scheme that incentivized conservative estimates (see Appendix). Despite this bias, estimates were correlated with true search times, supporting a metacognitive insight into visual search behavior (see Fig. 2, left panel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50D8A255" w14:textId="77777777" w:rsidR="008579CC" w:rsidRDefault="0000000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6B469E4D" w14:textId="40B65CB6" w:rsidR="009A0165" w:rsidRDefault="00000000" w:rsidP="009A0165">
      <w:pPr>
        <w:pStyle w:val="BodyText"/>
      </w:pPr>
      <w:r>
        <w:lastRenderedPageBreak/>
        <w:t xml:space="preserve">Although they wer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contrast, although true search slopes were shal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08438AB1" w14:textId="29D4FEFB" w:rsidR="008579CC" w:rsidRDefault="00000000">
      <w:pPr>
        <w:pStyle w:val="CaptionedFigure"/>
      </w:pPr>
      <w:r>
        <w:rPr>
          <w:noProof/>
        </w:rPr>
        <w:drawing>
          <wp:inline distT="0" distB="0" distL="0" distR="0" wp14:anchorId="559BA772" wp14:editId="6C3ECFCA">
            <wp:extent cx="4391247" cy="4322843"/>
            <wp:effectExtent l="0" t="0" r="0" b="1905"/>
            <wp:docPr id="35"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6" name="Picture" descr="MVS_files/figure-docx/MVS-e1-e2-slopes-1.png"/>
                    <pic:cNvPicPr>
                      <a:picLocks noChangeAspect="1" noChangeArrowheads="1"/>
                    </pic:cNvPicPr>
                  </pic:nvPicPr>
                  <pic:blipFill rotWithShape="1">
                    <a:blip r:embed="rId15"/>
                    <a:srcRect l="10389" r="8344"/>
                    <a:stretch/>
                  </pic:blipFill>
                  <pic:spPr bwMode="auto">
                    <a:xfrm>
                      <a:off x="0" y="0"/>
                      <a:ext cx="4411998" cy="4343271"/>
                    </a:xfrm>
                    <a:prstGeom prst="rect">
                      <a:avLst/>
                    </a:prstGeom>
                    <a:noFill/>
                    <a:ln>
                      <a:noFill/>
                    </a:ln>
                    <a:extLst>
                      <a:ext uri="{53640926-AAD7-44D8-BBD7-CCE9431645EC}">
                        <a14:shadowObscured xmlns:a14="http://schemas.microsoft.com/office/drawing/2010/main"/>
                      </a:ext>
                    </a:extLst>
                  </pic:spPr>
                </pic:pic>
              </a:graphicData>
            </a:graphic>
          </wp:inline>
        </w:drawing>
      </w:r>
    </w:p>
    <w:p w14:paraId="222C5509" w14:textId="77777777" w:rsidR="008579CC" w:rsidRPr="00B5191B" w:rsidRDefault="00000000" w:rsidP="00B5191B">
      <w:pPr>
        <w:pStyle w:val="ImageCaption"/>
        <w:spacing w:line="360" w:lineRule="auto"/>
        <w:rPr>
          <w:rFonts w:asciiTheme="majorHAnsi" w:hAnsiTheme="majorHAnsi" w:cstheme="majorHAnsi"/>
          <w:sz w:val="22"/>
          <w:szCs w:val="22"/>
        </w:rPr>
      </w:pPr>
      <w:r w:rsidRPr="00B5191B">
        <w:rPr>
          <w:rFonts w:asciiTheme="majorHAnsi" w:hAnsiTheme="majorHAnsi" w:cstheme="majorHAnsi"/>
          <w:i/>
          <w:iCs/>
          <w:sz w:val="22"/>
          <w:szCs w:val="22"/>
        </w:rPr>
        <w:t>Figure</w:t>
      </w:r>
      <w:r w:rsidRPr="00B5191B">
        <w:rPr>
          <w:rFonts w:asciiTheme="majorHAnsi" w:hAnsiTheme="majorHAnsi" w:cstheme="majorHAnsi"/>
          <w:sz w:val="22"/>
          <w:szCs w:val="22"/>
        </w:rPr>
        <w:t xml:space="preserve"> </w:t>
      </w:r>
      <w:r w:rsidRPr="00B5191B">
        <w:rPr>
          <w:rFonts w:asciiTheme="majorHAnsi" w:hAnsiTheme="majorHAnsi" w:cstheme="majorHAnsi"/>
          <w:i/>
          <w:iCs/>
          <w:sz w:val="22"/>
          <w:szCs w:val="22"/>
        </w:rPr>
        <w:t xml:space="preserve">2. </w:t>
      </w:r>
      <w:r w:rsidRPr="00B5191B">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p w14:paraId="19C6FE9B" w14:textId="77777777" w:rsidR="008579CC" w:rsidRDefault="00000000">
      <w:pPr>
        <w:pStyle w:val="Heading1"/>
      </w:pPr>
      <w:bookmarkStart w:id="10" w:name="X7075b9e6a982942c280220fe6463cd707d53051"/>
      <w:bookmarkEnd w:id="1"/>
      <w:bookmarkEnd w:id="7"/>
      <w:bookmarkEnd w:id="9"/>
      <w:r>
        <w:lastRenderedPageBreak/>
        <w:t>Experiments 3 and 4: complex, unfamiliar stimuli</w:t>
      </w:r>
    </w:p>
    <w:p w14:paraId="02224CF7" w14:textId="77777777" w:rsidR="008579CC" w:rsidRDefault="0000000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to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14:paraId="78EF4C3C" w14:textId="77777777" w:rsidR="008579CC" w:rsidRDefault="00000000">
      <w:pPr>
        <w:pStyle w:val="BodyText"/>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 </w:t>
      </w:r>
      <w:hyperlink r:id="rId16">
        <w:r>
          <w:rPr>
            <w:rStyle w:val="Hyperlink"/>
          </w:rPr>
          <w:t>doi.org/10.17605/OSF.IO/DPRTK</w:t>
        </w:r>
      </w:hyperlink>
      <w:r>
        <w:t xml:space="preserve">). Raw data,experiment demos, and full analysis scripts are available at </w:t>
      </w:r>
      <w:hyperlink r:id="rId17">
        <w:r>
          <w:rPr>
            <w:rStyle w:val="Hyperlink"/>
          </w:rPr>
          <w:t>github.com/matanmazor/metaVisualSearch</w:t>
        </w:r>
      </w:hyperlink>
      <w:r>
        <w:t>.</w:t>
      </w:r>
    </w:p>
    <w:p w14:paraId="0F4C95F5" w14:textId="77777777" w:rsidR="008579CC" w:rsidRDefault="00000000">
      <w:pPr>
        <w:pStyle w:val="Heading2"/>
      </w:pPr>
      <w:bookmarkStart w:id="11" w:name="participants-1"/>
      <w:r>
        <w:t>Participants</w:t>
      </w:r>
    </w:p>
    <w:p w14:paraId="0821A1AA" w14:textId="77777777" w:rsidR="008579CC" w:rsidRDefault="00000000">
      <w:pPr>
        <w:pStyle w:val="FirstParagraph"/>
      </w:pPr>
      <w:r>
        <w:t>For Exp. 3, 100 participants were recruited from the Prolific crowdsourcing web-service. The experiment took about 15 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14:paraId="0D439914" w14:textId="77777777" w:rsidR="008579CC" w:rsidRDefault="00000000">
      <w:pPr>
        <w:pStyle w:val="Heading2"/>
      </w:pPr>
      <w:bookmarkStart w:id="12" w:name="procedure-1"/>
      <w:bookmarkEnd w:id="11"/>
      <w:r>
        <w:t>Procedure</w:t>
      </w:r>
    </w:p>
    <w:p w14:paraId="75544F15" w14:textId="77777777" w:rsidR="008579CC" w:rsidRDefault="00000000">
      <w:pPr>
        <w:pStyle w:val="FirstParagraph"/>
      </w:pPr>
      <w:r>
        <w:t>The procedure for Experiments 3 and 4 was similar to that of Exp. 1 with several changes.</w:t>
      </w:r>
    </w:p>
    <w:p w14:paraId="3E6AC906" w14:textId="77777777" w:rsidR="008579CC" w:rsidRDefault="00000000">
      <w:pPr>
        <w:pStyle w:val="BodyText"/>
      </w:pPr>
      <w:r>
        <w:t xml:space="preserve">Stimuli were letters drawn by Mechanica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14:paraId="21AEB057" w14:textId="77777777" w:rsidR="008579CC" w:rsidRDefault="00000000">
      <w:pPr>
        <w:pStyle w:val="CaptionedFigure"/>
      </w:pPr>
      <w:r>
        <w:rPr>
          <w:noProof/>
        </w:rPr>
        <w:lastRenderedPageBreak/>
        <w:drawing>
          <wp:inline distT="0" distB="0" distL="0" distR="0" wp14:anchorId="24279C4D" wp14:editId="1EA3F3A4">
            <wp:extent cx="5969000" cy="3204328"/>
            <wp:effectExtent l="0" t="0" r="0" b="0"/>
            <wp:docPr id="43" name="Picture"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wp:cNvGraphicFramePr/>
            <a:graphic xmlns:a="http://schemas.openxmlformats.org/drawingml/2006/main">
              <a:graphicData uri="http://schemas.openxmlformats.org/drawingml/2006/picture">
                <pic:pic xmlns:pic="http://schemas.openxmlformats.org/drawingml/2006/picture">
                  <pic:nvPicPr>
                    <pic:cNvPr id="44" name="Picture" descr="figures/methods2bold.png"/>
                    <pic:cNvPicPr>
                      <a:picLocks noChangeAspect="1" noChangeArrowheads="1"/>
                    </pic:cNvPicPr>
                  </pic:nvPicPr>
                  <pic:blipFill>
                    <a:blip r:embed="rId18"/>
                    <a:stretch>
                      <a:fillRect/>
                    </a:stretch>
                  </pic:blipFill>
                  <pic:spPr bwMode="auto">
                    <a:xfrm>
                      <a:off x="0" y="0"/>
                      <a:ext cx="5969000" cy="3204328"/>
                    </a:xfrm>
                    <a:prstGeom prst="rect">
                      <a:avLst/>
                    </a:prstGeom>
                    <a:noFill/>
                    <a:ln w="9525">
                      <a:noFill/>
                      <a:headEnd/>
                      <a:tailEnd/>
                    </a:ln>
                  </pic:spPr>
                </pic:pic>
              </a:graphicData>
            </a:graphic>
          </wp:inline>
        </w:drawing>
      </w:r>
    </w:p>
    <w:p w14:paraId="45AFC62F" w14:textId="77777777" w:rsidR="008579CC" w:rsidRPr="00B5191B" w:rsidRDefault="00000000" w:rsidP="00B5191B">
      <w:pPr>
        <w:pStyle w:val="ImageCaption"/>
        <w:spacing w:line="360" w:lineRule="auto"/>
        <w:rPr>
          <w:rFonts w:asciiTheme="majorHAnsi" w:hAnsiTheme="majorHAnsi" w:cstheme="majorHAnsi"/>
          <w:sz w:val="22"/>
          <w:szCs w:val="22"/>
        </w:rPr>
      </w:pPr>
      <w:r w:rsidRPr="00B5191B">
        <w:rPr>
          <w:rFonts w:asciiTheme="majorHAnsi" w:hAnsiTheme="majorHAnsi" w:cstheme="majorHAnsi"/>
          <w:i/>
          <w:iCs/>
          <w:sz w:val="22"/>
          <w:szCs w:val="22"/>
        </w:rPr>
        <w:t>Figure 3</w:t>
      </w:r>
      <w:r w:rsidRPr="00B5191B">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w:t>
      </w:r>
      <w:proofErr w:type="gramStart"/>
      <w:r w:rsidRPr="00B5191B">
        <w:rPr>
          <w:rFonts w:asciiTheme="majorHAnsi" w:hAnsiTheme="majorHAnsi" w:cstheme="majorHAnsi"/>
          <w:sz w:val="22"/>
          <w:szCs w:val="22"/>
        </w:rPr>
        <w:t>user, and</w:t>
      </w:r>
      <w:proofErr w:type="gramEnd"/>
      <w:r w:rsidRPr="00B5191B">
        <w:rPr>
          <w:rFonts w:asciiTheme="majorHAnsi" w:hAnsiTheme="majorHAnsi" w:cstheme="majorHAnsi"/>
          <w:sz w:val="22"/>
          <w:szCs w:val="22"/>
        </w:rPr>
        <w:t xml:space="preserve"> were presented on an invisible clock face.</w:t>
      </w:r>
    </w:p>
    <w:p w14:paraId="0352C4FB" w14:textId="77777777" w:rsidR="008579CC" w:rsidRDefault="00000000">
      <w:pPr>
        <w:pStyle w:val="BodyText"/>
      </w:pPr>
      <w:r>
        <w:t>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14:paraId="195B84BD" w14:textId="77777777" w:rsidR="008579CC" w:rsidRDefault="00000000">
      <w:pPr>
        <w:pStyle w:val="Heading2"/>
      </w:pPr>
      <w:bookmarkStart w:id="13" w:name="results-1"/>
      <w:bookmarkEnd w:id="12"/>
      <w:r>
        <w:lastRenderedPageBreak/>
        <w:t>Results</w:t>
      </w:r>
    </w:p>
    <w:p w14:paraId="66FFF8F0" w14:textId="77777777" w:rsidR="008579CC" w:rsidRDefault="00000000">
      <w:pPr>
        <w:pStyle w:val="FirstParagraph"/>
      </w:pPr>
      <w:r>
        <w:t xml:space="preserve">A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14:paraId="04FDFB76" w14:textId="77777777" w:rsidR="008579CC" w:rsidRDefault="00000000">
      <w:pPr>
        <w:pStyle w:val="Heading3"/>
        <w:framePr w:wrap="around"/>
      </w:pPr>
      <w:bookmarkStart w:id="14" w:name="estimation-accuracy-1"/>
      <w:r>
        <w:t>Estimation accuracy.</w:t>
      </w:r>
    </w:p>
    <w:p w14:paraId="1EA4A367" w14:textId="77777777" w:rsidR="008579CC" w:rsidRDefault="00000000">
      <w:pPr>
        <w:pStyle w:val="FirstParagraph"/>
      </w:pPr>
      <w:r>
        <w:t xml:space="preserve">In both 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s 4 and 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D1D6F79" w14:textId="77777777" w:rsidR="008579CC" w:rsidRDefault="00000000">
      <w:pPr>
        <w:pStyle w:val="BodyText"/>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st whether estimates were based on person-specific knowledge, and whether their generation involved a simulation of the search process.</w:t>
      </w:r>
    </w:p>
    <w:p w14:paraId="5D4A529E" w14:textId="77777777" w:rsidR="008579CC" w:rsidRDefault="00000000">
      <w:pPr>
        <w:pStyle w:val="CaptionedFigure"/>
      </w:pPr>
      <w:r>
        <w:rPr>
          <w:noProof/>
        </w:rPr>
        <w:drawing>
          <wp:inline distT="0" distB="0" distL="0" distR="0" wp14:anchorId="12C6A0DD" wp14:editId="6916004B">
            <wp:extent cx="4544476" cy="3672890"/>
            <wp:effectExtent l="0" t="0" r="0" b="0"/>
            <wp:docPr id="47"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8" name="Picture" descr="figures/results3.png"/>
                    <pic:cNvPicPr>
                      <a:picLocks noChangeAspect="1" noChangeArrowheads="1"/>
                    </pic:cNvPicPr>
                  </pic:nvPicPr>
                  <pic:blipFill>
                    <a:blip r:embed="rId19"/>
                    <a:stretch>
                      <a:fillRect/>
                    </a:stretch>
                  </pic:blipFill>
                  <pic:spPr bwMode="auto">
                    <a:xfrm>
                      <a:off x="0" y="0"/>
                      <a:ext cx="4544476" cy="3672890"/>
                    </a:xfrm>
                    <a:prstGeom prst="rect">
                      <a:avLst/>
                    </a:prstGeom>
                    <a:noFill/>
                    <a:ln w="9525">
                      <a:noFill/>
                      <a:headEnd/>
                      <a:tailEnd/>
                    </a:ln>
                  </pic:spPr>
                </pic:pic>
              </a:graphicData>
            </a:graphic>
          </wp:inline>
        </w:drawing>
      </w:r>
    </w:p>
    <w:p w14:paraId="07505330" w14:textId="77777777"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4. </w:t>
      </w:r>
      <w:r w:rsidRPr="00305FD2">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305FD2">
        <w:rPr>
          <w:rFonts w:asciiTheme="majorHAnsi" w:hAnsiTheme="majorHAnsi" w:cstheme="majorHAnsi"/>
          <w:sz w:val="22"/>
          <w:szCs w:val="22"/>
        </w:rPr>
        <w:t>. Legend: each search task involved searching for one Omniglot character (top letter) among ten tokens of a second Omniglot character, drawn by 10 different MTurk workers (bottom letter).</w:t>
      </w:r>
    </w:p>
    <w:p w14:paraId="2F941F79" w14:textId="77777777" w:rsidR="008579CC" w:rsidRDefault="00000000">
      <w:pPr>
        <w:pStyle w:val="Heading3"/>
        <w:framePr w:wrap="around"/>
      </w:pPr>
      <w:bookmarkStart w:id="15" w:name="selfself"/>
      <w:bookmarkEnd w:id="14"/>
      <w:r>
        <w:t>Cross-participant correlations.</w:t>
      </w:r>
    </w:p>
    <w:p w14:paraId="60881FED" w14:textId="77777777" w:rsidR="008579CC" w:rsidRDefault="00000000">
      <w:pPr>
        <w:pStyle w:val="FirstParagraph"/>
      </w:pPr>
      <w:r>
        <w:t>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14:paraId="613D9F10" w14:textId="77777777" w:rsidR="008579CC" w:rsidRDefault="00000000">
      <w:pPr>
        <w:pStyle w:val="CaptionedFigure"/>
      </w:pPr>
      <w:r>
        <w:rPr>
          <w:noProof/>
        </w:rPr>
        <w:lastRenderedPageBreak/>
        <w:drawing>
          <wp:inline distT="0" distB="0" distL="0" distR="0" wp14:anchorId="0C163E6D" wp14:editId="3F75F873">
            <wp:extent cx="4740199" cy="438239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740199" cy="4382391"/>
                    </a:xfrm>
                    <a:prstGeom prst="rect">
                      <a:avLst/>
                    </a:prstGeom>
                    <a:noFill/>
                    <a:ln w="9525">
                      <a:noFill/>
                      <a:headEnd/>
                      <a:tailEnd/>
                    </a:ln>
                  </pic:spPr>
                </pic:pic>
              </a:graphicData>
            </a:graphic>
          </wp:inline>
        </w:drawing>
      </w:r>
    </w:p>
    <w:p w14:paraId="140C0C18" w14:textId="10BF588A" w:rsidR="008579CC"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5. </w:t>
      </w:r>
      <w:r w:rsidRPr="00305FD2">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other alignment).</w:t>
      </w:r>
    </w:p>
    <w:p w14:paraId="17B468D2" w14:textId="77777777" w:rsidR="00305FD2" w:rsidRPr="00305FD2" w:rsidRDefault="00305FD2" w:rsidP="00305FD2">
      <w:pPr>
        <w:pStyle w:val="ImageCaption"/>
        <w:spacing w:line="360" w:lineRule="auto"/>
        <w:rPr>
          <w:rFonts w:asciiTheme="majorHAnsi" w:hAnsiTheme="majorHAnsi" w:cstheme="majorHAnsi"/>
          <w:sz w:val="22"/>
          <w:szCs w:val="22"/>
        </w:rPr>
      </w:pPr>
    </w:p>
    <w:p w14:paraId="2D38C20C" w14:textId="77777777" w:rsidR="008579CC" w:rsidRDefault="00000000">
      <w:pPr>
        <w:pStyle w:val="Heading3"/>
        <w:framePr w:wrap="around"/>
      </w:pPr>
      <w:bookmarkStart w:id="16" w:name="estimation-time"/>
      <w:bookmarkEnd w:id="15"/>
      <w:r>
        <w:t>Estimation time.</w:t>
      </w:r>
    </w:p>
    <w:p w14:paraId="75790B37" w14:textId="77777777" w:rsidR="008579CC" w:rsidRDefault="00000000">
      <w:pPr>
        <w:pStyle w:val="FirstParagraph"/>
      </w:pPr>
      <w:r>
        <w:t xml:space="preserve">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 (Shepard &amp; Metzler, 1971). We find no evidence for within-subject correlation between estimates and the </w:t>
      </w:r>
      <w:r>
        <w:lastRenderedPageBreak/>
        <w:t>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However, given that estimation times were three times longer than search time estimates (median time to estimate = 5 seconds in Exp. 3 and 3 seconds in Exp. 4), a simulation-driven correlation may have been masked by other factors that contributed to estimation times, such as motor control over the report slider.</w:t>
      </w:r>
    </w:p>
    <w:p w14:paraId="3FB03A69" w14:textId="77777777" w:rsidR="008579CC" w:rsidRDefault="00000000">
      <w:pPr>
        <w:pStyle w:val="Heading3"/>
        <w:framePr w:wrap="around"/>
      </w:pPr>
      <w:bookmarkStart w:id="17" w:name="asymmetry"/>
      <w:bookmarkEnd w:id="16"/>
      <w:r>
        <w:t>Visual search asymmetry.</w:t>
      </w:r>
    </w:p>
    <w:p w14:paraId="66BDAAAE" w14:textId="77777777" w:rsidR="008579CC" w:rsidRDefault="0000000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14:paraId="1549BB91" w14:textId="77777777" w:rsidR="008579CC" w:rsidRDefault="00000000">
      <w:pPr>
        <w:pStyle w:val="BodyText"/>
      </w:pPr>
      <w:r>
        <w:t>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 (Malinowski &amp; Hübner, 2001; Shen &amp; Reingold, 2001; Zhang &amp; Onyper, 2020).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14:paraId="48AD61CC" w14:textId="77777777" w:rsidR="008579CC" w:rsidRDefault="00000000">
      <w:pPr>
        <w:pStyle w:val="BodyText"/>
      </w:pPr>
      <w:r>
        <w:lastRenderedPageBreak/>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o test if subjects were sensitive to the assignment of stimuli to target and distractor roles, 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14:paraId="3E8DAAD2" w14:textId="77777777" w:rsidR="008579CC" w:rsidRDefault="0000000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14:paraId="4FD37505" w14:textId="6DAA0309" w:rsidR="00B5191B" w:rsidRDefault="00000000" w:rsidP="00305FD2">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xml:space="preserve">).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w:t>
      </w:r>
      <w:r>
        <w:lastRenderedPageBreak/>
        <w:t>properties that contributed to search asymmetries. In Exp. 5, we further explore sensitivity to three such features that produce robust asymmetries in visual search behavior: orientation, open edges, and addition of line strokes.</w:t>
      </w:r>
    </w:p>
    <w:p w14:paraId="19F6F1F0" w14:textId="07FB5408" w:rsidR="008579CC" w:rsidRDefault="00000000">
      <w:pPr>
        <w:pStyle w:val="CaptionedFigure"/>
      </w:pPr>
      <w:r>
        <w:rPr>
          <w:noProof/>
        </w:rPr>
        <w:drawing>
          <wp:inline distT="0" distB="0" distL="0" distR="0" wp14:anchorId="700913BE" wp14:editId="457BD04E">
            <wp:extent cx="5816149" cy="2656412"/>
            <wp:effectExtent l="0" t="0" r="0" b="0"/>
            <wp:docPr id="56" name="Picture"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wp:cNvGraphicFramePr/>
            <a:graphic xmlns:a="http://schemas.openxmlformats.org/drawingml/2006/main">
              <a:graphicData uri="http://schemas.openxmlformats.org/drawingml/2006/picture">
                <pic:pic xmlns:pic="http://schemas.openxmlformats.org/drawingml/2006/picture">
                  <pic:nvPicPr>
                    <pic:cNvPr id="57" name="Picture" descr="MVS_files/figure-docx/MVS-exp4-fig-1.png"/>
                    <pic:cNvPicPr>
                      <a:picLocks noChangeAspect="1" noChangeArrowheads="1"/>
                    </pic:cNvPicPr>
                  </pic:nvPicPr>
                  <pic:blipFill rotWithShape="1">
                    <a:blip r:embed="rId21"/>
                    <a:srcRect t="22600" b="20309"/>
                    <a:stretch/>
                  </pic:blipFill>
                  <pic:spPr bwMode="auto">
                    <a:xfrm>
                      <a:off x="0" y="0"/>
                      <a:ext cx="5825935" cy="2660881"/>
                    </a:xfrm>
                    <a:prstGeom prst="rect">
                      <a:avLst/>
                    </a:prstGeom>
                    <a:noFill/>
                    <a:ln>
                      <a:noFill/>
                    </a:ln>
                    <a:extLst>
                      <a:ext uri="{53640926-AAD7-44D8-BBD7-CCE9431645EC}">
                        <a14:shadowObscured xmlns:a14="http://schemas.microsoft.com/office/drawing/2010/main"/>
                      </a:ext>
                    </a:extLst>
                  </pic:spPr>
                </pic:pic>
              </a:graphicData>
            </a:graphic>
          </wp:inline>
        </w:drawing>
      </w:r>
    </w:p>
    <w:p w14:paraId="31AC356B" w14:textId="77777777"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6. </w:t>
      </w:r>
      <w:r w:rsidRPr="00305FD2">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p w14:paraId="368A0A4F" w14:textId="77777777" w:rsidR="008579CC" w:rsidRDefault="00000000">
      <w:pPr>
        <w:pStyle w:val="Heading1"/>
      </w:pPr>
      <w:bookmarkStart w:id="18" w:name="experiment-5-three-search-asymmetries"/>
      <w:bookmarkEnd w:id="10"/>
      <w:bookmarkEnd w:id="13"/>
      <w:bookmarkEnd w:id="17"/>
      <w:r>
        <w:t>Experiment 5: three search asymmetries</w:t>
      </w:r>
    </w:p>
    <w:p w14:paraId="68BA5AA1" w14:textId="77777777" w:rsidR="008579CC" w:rsidRDefault="00000000">
      <w:pPr>
        <w:pStyle w:val="FirstParagraph"/>
      </w:pPr>
      <w:r>
        <w:t xml:space="preserve">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w:t>
      </w:r>
      <w:r>
        <w:lastRenderedPageBreak/>
        <w:t xml:space="preserve">visual search. Exp. 5 was pre-registered (pre-registration document: </w:t>
      </w:r>
      <w:hyperlink r:id="rId22">
        <w:r>
          <w:rPr>
            <w:rStyle w:val="Hyperlink"/>
          </w:rPr>
          <w:t>doi.org/10.17605/OSF.IO/VJQ2F</w:t>
        </w:r>
      </w:hyperlink>
      <w:r>
        <w:t xml:space="preserve">). Raw data, experiment demos, and full analysis scripts are available at </w:t>
      </w:r>
      <w:hyperlink r:id="rId23">
        <w:r>
          <w:rPr>
            <w:rStyle w:val="Hyperlink"/>
          </w:rPr>
          <w:t>github.com/matanmazor/metaVisualSearch</w:t>
        </w:r>
      </w:hyperlink>
      <w:r>
        <w:t>.</w:t>
      </w:r>
    </w:p>
    <w:p w14:paraId="5033BBD6" w14:textId="77777777" w:rsidR="008579CC" w:rsidRDefault="00000000">
      <w:pPr>
        <w:pStyle w:val="Heading2"/>
      </w:pPr>
      <w:bookmarkStart w:id="19" w:name="participants-2"/>
      <w:r>
        <w:t>Participants</w:t>
      </w:r>
    </w:p>
    <w:p w14:paraId="6BB9E96A" w14:textId="77777777" w:rsidR="008579CC" w:rsidRDefault="00000000">
      <w:pPr>
        <w:pStyle w:val="FirstParagraph"/>
      </w:pPr>
      <w:r>
        <w:t>For Exp. 5, 203 participants were recruited from the Prolific crowdsourcing web-service. The experiment took about 10 minutes to complete. Participants were paid $1.59. The highest performing 30% of participants received an additional bonus of $1.59.</w:t>
      </w:r>
    </w:p>
    <w:p w14:paraId="563C7E31" w14:textId="77777777" w:rsidR="008579CC" w:rsidRDefault="00000000">
      <w:pPr>
        <w:pStyle w:val="Heading2"/>
      </w:pPr>
      <w:bookmarkStart w:id="20" w:name="procedure-2"/>
      <w:bookmarkEnd w:id="19"/>
      <w:r>
        <w:t>Procedure</w:t>
      </w:r>
    </w:p>
    <w:p w14:paraId="69C21336" w14:textId="77777777" w:rsidR="008579CC" w:rsidRDefault="00000000">
      <w:pPr>
        <w:pStyle w:val="FirstParagraph"/>
      </w:pPr>
      <w:r>
        <w:t>The procedure for Experiments 5 was similar to that of Exp. 1 with several changes.</w:t>
      </w:r>
    </w:p>
    <w:p w14:paraId="5567F0A8" w14:textId="77777777" w:rsidR="008579CC" w:rsidRDefault="00000000">
      <w:pPr>
        <w:pStyle w:val="BodyText"/>
      </w:pPr>
      <w:r>
        <w:t>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 7, left panel). For brevity, we refer to these last stimuli as O, Q, and C. All three stimulus pairs have been shown to produce asymmetries in visual search time, such that the assignment of stimuli to target or distractor roles affects search time (Treisman &amp; Gormican, 1988; Treisman &amp; Souther, 1985).</w:t>
      </w:r>
    </w:p>
    <w:p w14:paraId="0F884868" w14:textId="77777777" w:rsidR="008579CC" w:rsidRDefault="0000000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xml:space="preserve">. Making the number of offered points decline faster ensured that the optimal strategy is to report the median of the </w:t>
      </w:r>
      <w:r>
        <w:lastRenderedPageBreak/>
        <w:t>posterior distribution over reaction times, making it possible to directly compare median search times and prospective estimates.</w:t>
      </w:r>
    </w:p>
    <w:p w14:paraId="7A4E7C6B" w14:textId="77777777" w:rsidR="008579CC" w:rsidRDefault="00000000">
      <w:pPr>
        <w:pStyle w:val="BodyText"/>
      </w:pPr>
      <w:r>
        <w:t>In the visual search part, participants performed five consecutive instances of each search. In order to prevent subjects from relying on their iconic memory to identify the position of the target after making an initial response, stimuli were masked by a random black and white image for a duration of 50 milliseconds following spacebar responses.</w:t>
      </w:r>
    </w:p>
    <w:p w14:paraId="30080F61" w14:textId="77777777" w:rsidR="008579CC" w:rsidRDefault="00000000">
      <w:pPr>
        <w:pStyle w:val="Heading2"/>
      </w:pPr>
      <w:bookmarkStart w:id="21" w:name="results-2"/>
      <w:bookmarkEnd w:id="20"/>
      <w:r>
        <w:t>Results</w:t>
      </w:r>
    </w:p>
    <w:p w14:paraId="4042D57A" w14:textId="77777777" w:rsidR="008579CC" w:rsidRDefault="0000000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p w14:paraId="5F048FF8" w14:textId="77777777" w:rsidR="008579CC" w:rsidRDefault="00000000">
      <w:pPr>
        <w:pStyle w:val="Heading3"/>
        <w:framePr w:wrap="around"/>
      </w:pPr>
      <w:bookmarkStart w:id="22" w:name="visual-search-asymmetries"/>
      <w:r>
        <w:t>Visual search asymmetries.</w:t>
      </w:r>
    </w:p>
    <w:p w14:paraId="4D141774" w14:textId="77777777" w:rsidR="008579CC" w:rsidRDefault="0000000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6D4885F" w14:textId="77777777" w:rsidR="008579CC" w:rsidRDefault="00000000">
      <w:pPr>
        <w:pStyle w:val="BodyText"/>
      </w:pPr>
      <w:r>
        <w:t xml:space="preserve">Within the three stimulus pairs, we observed the expected search asymmetries. The mean search slope for finding one vertical target among multiple tilted distractors (18.12 ms/item) was significantly steeper than the slope for the inverse searc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w:lastRenderedPageBreak/>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2806612" w14:textId="77777777" w:rsidR="008579CC" w:rsidRDefault="00000000">
      <w:pPr>
        <w:pStyle w:val="Heading3"/>
        <w:framePr w:wrap="around"/>
      </w:pPr>
      <w:bookmarkStart w:id="23" w:name="estimation-accuracy-2"/>
      <w:bookmarkEnd w:id="22"/>
      <w:r>
        <w:t>Estimation accuracy.</w:t>
      </w:r>
    </w:p>
    <w:p w14:paraId="42D8BE45" w14:textId="77777777" w:rsidR="008579CC" w:rsidRDefault="00000000">
      <w:pPr>
        <w:pStyle w:val="FirstParagraph"/>
      </w:pPr>
      <w:r>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trary to our findings from Exp. 1-4, the a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ky estimates.</w:t>
      </w:r>
    </w:p>
    <w:p w14:paraId="10082F1E" w14:textId="77777777" w:rsidR="008579CC" w:rsidRDefault="00000000">
      <w:pPr>
        <w:pStyle w:val="BodyText"/>
      </w:pPr>
      <w:r>
        <w:t>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5044168" w14:textId="77777777" w:rsidR="008579CC" w:rsidRDefault="00000000">
      <w:pPr>
        <w:pStyle w:val="BodyText"/>
      </w:pPr>
      <w:r>
        <w:t>However, when examining the effect on search slope within specific stimulus pairs, we found little to no support for asymmetries in prospective search time estimates. Estimation slopes were n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w:t>
      </w:r>
      <w:r>
        <w:lastRenderedPageBreak/>
        <w:t xml:space="preserve">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 are much smaller than the true effects in actual search behavior (mean differences of 250, 387, and 556 milliseconds for the three stimulus pairs, respectively).</w:t>
      </w:r>
    </w:p>
    <w:p w14:paraId="2F4DEC67" w14:textId="77777777" w:rsidR="008579CC" w:rsidRDefault="00000000">
      <w:pPr>
        <w:pStyle w:val="CaptionedFigure"/>
      </w:pPr>
      <w:r>
        <w:rPr>
          <w:noProof/>
        </w:rPr>
        <w:drawing>
          <wp:inline distT="0" distB="0" distL="0" distR="0" wp14:anchorId="7740AE74" wp14:editId="66483CA3">
            <wp:extent cx="4587290" cy="34593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587290" cy="3459301"/>
                    </a:xfrm>
                    <a:prstGeom prst="rect">
                      <a:avLst/>
                    </a:prstGeom>
                    <a:noFill/>
                    <a:ln w="9525">
                      <a:noFill/>
                      <a:headEnd/>
                      <a:tailEnd/>
                    </a:ln>
                  </pic:spPr>
                </pic:pic>
              </a:graphicData>
            </a:graphic>
          </wp:inline>
        </w:drawing>
      </w:r>
    </w:p>
    <w:p w14:paraId="5B72F90B" w14:textId="2F0F9459"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7. </w:t>
      </w:r>
      <w:r w:rsidRPr="00305FD2">
        <w:rPr>
          <w:rFonts w:asciiTheme="majorHAnsi" w:hAnsiTheme="majorHAnsi" w:cstheme="majorHAnsi"/>
          <w:sz w:val="22"/>
          <w:szCs w:val="22"/>
        </w:rPr>
        <w:t xml:space="preserve"> Results from Exp. 5. True and estimated median search times for the six different searches. Within each pair, the easier search (finding a tilted target among vertical distractors, a Q among Os, and a C among Os) appears in blue, and the reciprocal, harder, search in red.</w:t>
      </w:r>
    </w:p>
    <w:p w14:paraId="64C8FBBA" w14:textId="77777777" w:rsidR="008579CC" w:rsidRDefault="00000000">
      <w:pPr>
        <w:pStyle w:val="Heading1"/>
      </w:pPr>
      <w:bookmarkStart w:id="24" w:name="X3bd4520c2afe2ae44e348174c7a23b01901ecba"/>
      <w:bookmarkEnd w:id="18"/>
      <w:bookmarkEnd w:id="21"/>
      <w:bookmarkEnd w:id="23"/>
      <w:r>
        <w:lastRenderedPageBreak/>
        <w:t>Experiment 6: semantic versus visual similarity</w:t>
      </w:r>
    </w:p>
    <w:p w14:paraId="0D6DFB85" w14:textId="77777777" w:rsidR="008579CC" w:rsidRDefault="00000000">
      <w:pPr>
        <w:pStyle w:val="FirstParagraph"/>
      </w:pPr>
      <w:r>
        <w:t xml:space="preserve">Search difficulty is a function, among other things, of the similarity between the target and the distractors. If this fact is represented in internal models of visual search, the question remains what kinds of similarity affect people’s intuitions about search difficulty, and whether they are the same ones that affect visual search in practice. To test this, in Exp. 6 we manipulated semantic and visual similarity between targets and distractors, and measured their independent effects on search times and search time estimates. Exp. 6 was pre-registered (pre-registration document: </w:t>
      </w:r>
      <w:hyperlink r:id="rId25">
        <w:r>
          <w:rPr>
            <w:rStyle w:val="Hyperlink"/>
          </w:rPr>
          <w:t>doi.org/10.17605/OSF.IO/AH9NR</w:t>
        </w:r>
      </w:hyperlink>
      <w:r>
        <w:t xml:space="preserve">). Raw data, experiment demos, and full analysis scripts are available at </w:t>
      </w:r>
      <w:hyperlink r:id="rId26">
        <w:r>
          <w:rPr>
            <w:rStyle w:val="Hyperlink"/>
          </w:rPr>
          <w:t>github.com/matanmazor/metaVisualSearch</w:t>
        </w:r>
      </w:hyperlink>
      <w:r>
        <w:t>.</w:t>
      </w:r>
    </w:p>
    <w:p w14:paraId="4F56D4D6" w14:textId="77777777" w:rsidR="008579CC" w:rsidRDefault="00000000">
      <w:pPr>
        <w:pStyle w:val="Heading2"/>
      </w:pPr>
      <w:bookmarkStart w:id="25" w:name="participants-3"/>
      <w:r>
        <w:t>Participants</w:t>
      </w:r>
    </w:p>
    <w:p w14:paraId="5130066F" w14:textId="77777777" w:rsidR="008579CC" w:rsidRDefault="00000000">
      <w:pPr>
        <w:pStyle w:val="FirstParagraph"/>
      </w:pPr>
      <w:r>
        <w:t>For Exp. 6, 150 participants were recruited from the Prolific crowdsourcing web-service. The experiment took about 10 minutes to complete. Participants were paid $2. The highest performing 30% of participants received an additional bonus of $2.</w:t>
      </w:r>
    </w:p>
    <w:p w14:paraId="3A73B15B" w14:textId="77777777" w:rsidR="008579CC" w:rsidRDefault="00000000">
      <w:pPr>
        <w:pStyle w:val="Heading2"/>
      </w:pPr>
      <w:bookmarkStart w:id="26" w:name="procedure-3"/>
      <w:bookmarkEnd w:id="25"/>
      <w:r>
        <w:t>Procedure</w:t>
      </w:r>
    </w:p>
    <w:p w14:paraId="0367D285" w14:textId="77777777" w:rsidR="008579CC" w:rsidRDefault="00000000">
      <w:pPr>
        <w:pStyle w:val="FirstParagraph"/>
      </w:pPr>
      <w:r>
        <w:t xml:space="preserve">The procedure for Experiments 6 was similar to that of Exp. 5. Participants estimated their prospective search times for six different searches: three searches with the letter E and three with the number 3 serving as targets. Each target was used in three conditions involving distractors that could be semantically and visually similar to the target (baseline condition: the letters H and A for the target E or the numbers 8 and 2 for the target 3), semantically dissimilar but visually similar (the numbers 8 and 2 for the letter E and the letters A and H for the number 3), or semantically similar but visually dissimilar (same as the baseline condition, but appearing in a </w:t>
      </w:r>
      <w:r>
        <w:lastRenderedPageBreak/>
        <w:t>different font (italics versus not) relative to the target letter; see Fig. 8, left panel). For each target and condition, subjects provided estimates for set sizes of 6 and 18.</w:t>
      </w:r>
    </w:p>
    <w:p w14:paraId="4103DF5B" w14:textId="77777777" w:rsidR="008579CC" w:rsidRDefault="00000000">
      <w:pPr>
        <w:pStyle w:val="Heading2"/>
      </w:pPr>
      <w:bookmarkStart w:id="27" w:name="results-3"/>
      <w:bookmarkEnd w:id="26"/>
      <w:r>
        <w:t>Results</w:t>
      </w:r>
    </w:p>
    <w:p w14:paraId="4C9C71E3" w14:textId="77777777" w:rsidR="008579CC" w:rsidRDefault="0000000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5</m:t>
        </m:r>
      </m:oMath>
      <w:r>
        <w:t xml:space="preserve">, 95% CI </w:t>
      </w:r>
      <m:oMath>
        <m:d>
          <m:dPr>
            <m:begChr m:val="["/>
            <m:endChr m:val="]"/>
            <m:ctrlPr>
              <w:rPr>
                <w:rFonts w:ascii="Cambria Math" w:hAnsi="Cambria Math"/>
              </w:rPr>
            </m:ctrlPr>
          </m:dPr>
          <m:e>
            <m:r>
              <w:rPr>
                <w:rFonts w:ascii="Cambria Math" w:hAnsi="Cambria Math"/>
              </w:rPr>
              <m:t>0.94</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146 participants for the main analysis of Experiment 6.</w:t>
      </w:r>
    </w:p>
    <w:p w14:paraId="28C9E46A" w14:textId="77777777" w:rsidR="008579CC" w:rsidRDefault="00000000">
      <w:pPr>
        <w:pStyle w:val="CaptionedFigure"/>
      </w:pPr>
      <w:r>
        <w:rPr>
          <w:noProof/>
        </w:rPr>
        <w:drawing>
          <wp:inline distT="0" distB="0" distL="0" distR="0" wp14:anchorId="2AFFA460" wp14:editId="7D238630">
            <wp:extent cx="5969000" cy="234657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969000" cy="2346570"/>
                    </a:xfrm>
                    <a:prstGeom prst="rect">
                      <a:avLst/>
                    </a:prstGeom>
                    <a:noFill/>
                    <a:ln w="9525">
                      <a:noFill/>
                      <a:headEnd/>
                      <a:tailEnd/>
                    </a:ln>
                  </pic:spPr>
                </pic:pic>
              </a:graphicData>
            </a:graphic>
          </wp:inline>
        </w:drawing>
      </w:r>
    </w:p>
    <w:p w14:paraId="644C6CE7" w14:textId="77777777"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8. </w:t>
      </w:r>
      <w:r w:rsidRPr="00305FD2">
        <w:rPr>
          <w:rFonts w:asciiTheme="majorHAnsi" w:hAnsiTheme="majorHAnsi" w:cstheme="majorHAnsi"/>
          <w:sz w:val="22"/>
          <w:szCs w:val="22"/>
        </w:rPr>
        <w:t xml:space="preserve"> Exp. 6. Left: experimental conditions. Participants searched for an E or a 3 among semantically and visually similar (black circles, first row), semantically dissimilar but visually similar (red triangles, second row), or semantically similar but visually dissimilar distractors (blue squares, third row). Right: true and estimated search times for the three conditions.</w:t>
      </w:r>
    </w:p>
    <w:p w14:paraId="62FAD52C" w14:textId="025810D6" w:rsidR="008579CC" w:rsidRDefault="00000000">
      <w:pPr>
        <w:pStyle w:val="BodyText"/>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84</m:t>
            </m:r>
            <m:r>
              <m:rPr>
                <m:sty m:val="p"/>
              </m:rPr>
              <w:rPr>
                <w:rFonts w:ascii="Cambria Math" w:hAnsi="Cambria Math"/>
              </w:rPr>
              <m:t>,</m:t>
            </m:r>
            <m:r>
              <w:rPr>
                <w:rFonts w:ascii="Cambria Math" w:hAnsi="Cambria Math"/>
              </w:rPr>
              <m:t>544.92</m:t>
            </m:r>
          </m:e>
        </m:d>
        <m:r>
          <m:rPr>
            <m:sty m:val="p"/>
          </m:rPr>
          <w:rPr>
            <w:rFonts w:ascii="Cambria Math" w:hAnsi="Cambria Math"/>
          </w:rPr>
          <m:t>=</m:t>
        </m:r>
        <m:r>
          <w:rPr>
            <w:rFonts w:ascii="Cambria Math" w:hAnsi="Cambria Math"/>
          </w:rPr>
          <m:t>63.72</m:t>
        </m:r>
      </m:oMath>
      <w:r>
        <w:t xml:space="preserve">, </w:t>
      </w:r>
      <m:oMath>
        <m:r>
          <w:rPr>
            <w:rFonts w:ascii="Cambria Math" w:hAnsi="Cambria Math"/>
          </w:rPr>
          <m:t>MSE</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239</m:t>
        </m:r>
      </m:oMath>
      <w:r>
        <w:t xml:space="preserve">; see Fig. 8). Specifically, search slopes were significantly shallower when the target and distractors were of different semantic categories (31 ms/item) compared to the baseline condition (47 ms/item;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6.8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Visual </w:t>
      </w:r>
      <w:r>
        <w:lastRenderedPageBreak/>
        <w:t xml:space="preserve">dissimilarity produced an even stronger effect on estimation slopes (24 ms/item in the visual dissimilarity condition versus 47 ms/item in the baseline condition;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8.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inally, searching among number distractors was overall harder than searching among letter distractors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15.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 </w:t>
      </w:r>
      <w:r w:rsidR="00305FD2">
        <w:t>A2</w:t>
      </w:r>
      <w:r>
        <w:t xml:space="preserve"> for distractor-specific effects).</w:t>
      </w:r>
    </w:p>
    <w:p w14:paraId="4BD0F178" w14:textId="708B39BF" w:rsidR="008579CC" w:rsidRDefault="00000000">
      <w:pPr>
        <w:pStyle w:val="BodyText"/>
      </w:pPr>
      <w:r>
        <w:t xml:space="preserve">Prospective search time estimates were significantly correlated with actual search times (within-subject Spearman correlations: </w:t>
      </w:r>
      <m:oMath>
        <m:r>
          <w:rPr>
            <w:rFonts w:ascii="Cambria Math" w:hAnsi="Cambria Math"/>
          </w:rPr>
          <m:t>M</m:t>
        </m:r>
        <m:r>
          <m:rPr>
            <m:sty m:val="p"/>
          </m:rPr>
          <w:rPr>
            <w:rFonts w:ascii="Cambria Math" w:hAnsi="Cambria Math"/>
          </w:rPr>
          <m:t>=</m:t>
        </m:r>
        <m:r>
          <w:rPr>
            <w:rFonts w:ascii="Cambria Math" w:hAnsi="Cambria Math"/>
          </w:rPr>
          <m:t>0.49</m:t>
        </m:r>
      </m:oMath>
      <w:r>
        <w:t xml:space="preserve">, 95% CI </w:t>
      </w:r>
      <m:oMath>
        <m:d>
          <m:dPr>
            <m:begChr m:val="["/>
            <m:endChr m:val="]"/>
            <m:ctrlPr>
              <w:rPr>
                <w:rFonts w:ascii="Cambria Math" w:hAnsi="Cambria Math"/>
              </w:rPr>
            </m:ctrlPr>
          </m:dPr>
          <m:e>
            <m:r>
              <w:rPr>
                <w:rFonts w:ascii="Cambria Math" w:hAnsi="Cambria Math"/>
              </w:rPr>
              <m:t>0.44</m:t>
            </m:r>
            <m:r>
              <m:rPr>
                <m:sty m:val="p"/>
              </m:rPr>
              <w:rPr>
                <w:rFonts w:ascii="Cambria Math" w:hAnsi="Cambria Math"/>
              </w:rPr>
              <m:t>,</m:t>
            </m:r>
            <m:r>
              <w:rPr>
                <w:rFonts w:ascii="Cambria Math" w:hAnsi="Cambria Math"/>
              </w:rPr>
              <m:t>0.54</m:t>
            </m:r>
          </m:e>
        </m:d>
      </m:oMath>
      <w:r>
        <w:t xml:space="preserve">, </w:t>
      </w:r>
      <m:oMath>
        <m:r>
          <w:rPr>
            <w:rFonts w:ascii="Cambria Math" w:hAnsi="Cambria Math"/>
          </w:rPr>
          <m:t>t</m:t>
        </m:r>
        <m:d>
          <m:dPr>
            <m:ctrlPr>
              <w:rPr>
                <w:rFonts w:ascii="Cambria Math" w:hAnsi="Cambria Math"/>
              </w:rPr>
            </m:ctrlPr>
          </m:dPr>
          <m:e>
            <m:r>
              <w:rPr>
                <w:rFonts w:ascii="Cambria Math" w:hAnsi="Cambria Math"/>
              </w:rPr>
              <m:t>145</m:t>
            </m:r>
          </m:e>
        </m:d>
        <m:r>
          <m:rPr>
            <m:sty m:val="p"/>
          </m:rPr>
          <w:rPr>
            <w:rFonts w:ascii="Cambria Math" w:hAnsi="Cambria Math"/>
          </w:rPr>
          <m:t>=</m:t>
        </m:r>
        <m:r>
          <w:rPr>
            <w:rFonts w:ascii="Cambria Math" w:hAnsi="Cambria Math"/>
          </w:rPr>
          <m:t>20.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imilar to search slopes, estimation slopes were also significantly different for the six searches (</w:t>
      </w:r>
      <m:oMath>
        <m:r>
          <w:rPr>
            <w:rFonts w:ascii="Cambria Math" w:hAnsi="Cambria Math"/>
          </w:rPr>
          <m:t>F</m:t>
        </m:r>
        <m:d>
          <m:dPr>
            <m:ctrlPr>
              <w:rPr>
                <w:rFonts w:ascii="Cambria Math" w:hAnsi="Cambria Math"/>
              </w:rPr>
            </m:ctrlPr>
          </m:dPr>
          <m:e>
            <m:r>
              <w:rPr>
                <w:rFonts w:ascii="Cambria Math" w:hAnsi="Cambria Math"/>
              </w:rPr>
              <m:t>4.11</m:t>
            </m:r>
            <m:r>
              <m:rPr>
                <m:sty m:val="p"/>
              </m:rPr>
              <w:rPr>
                <w:rFonts w:ascii="Cambria Math" w:hAnsi="Cambria Math"/>
              </w:rPr>
              <m:t>,</m:t>
            </m:r>
            <m:r>
              <w:rPr>
                <w:rFonts w:ascii="Cambria Math" w:hAnsi="Cambria Math"/>
              </w:rPr>
              <m:t>583.14</m:t>
            </m:r>
          </m:e>
        </m:d>
        <m:r>
          <m:rPr>
            <m:sty m:val="p"/>
          </m:rPr>
          <w:rPr>
            <w:rFonts w:ascii="Cambria Math" w:hAnsi="Cambria Math"/>
          </w:rPr>
          <m:t>=</m:t>
        </m:r>
        <m:r>
          <w:rPr>
            <w:rFonts w:ascii="Cambria Math" w:hAnsi="Cambria Math"/>
          </w:rPr>
          <m:t>3.92</m:t>
        </m:r>
      </m:oMath>
      <w:r>
        <w:t xml:space="preserve">, </w:t>
      </w:r>
      <m:oMath>
        <m:r>
          <w:rPr>
            <w:rFonts w:ascii="Cambria Math" w:hAnsi="Cambria Math"/>
          </w:rPr>
          <m:t>MSE</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012</m:t>
        </m:r>
      </m:oMath>
      <w:r>
        <w:t xml:space="preserve">). However, unlike true search times, here we find no significant differences as a function of semantic dissimilarity (25 ms/item for both the semantic dissimilarity and baseline conditions;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0.42</m:t>
        </m:r>
      </m:oMath>
      <w:r>
        <w:t xml:space="preserve">, </w:t>
      </w:r>
      <m:oMath>
        <m:r>
          <w:rPr>
            <w:rFonts w:ascii="Cambria Math" w:hAnsi="Cambria Math"/>
          </w:rPr>
          <m:t>p</m:t>
        </m:r>
        <m:r>
          <m:rPr>
            <m:sty m:val="p"/>
          </m:rPr>
          <w:rPr>
            <w:rFonts w:ascii="Cambria Math" w:hAnsi="Cambria Math"/>
          </w:rPr>
          <m:t>=</m:t>
        </m:r>
        <m:r>
          <w:rPr>
            <w:rFonts w:ascii="Cambria Math" w:hAnsi="Cambria Math"/>
          </w:rPr>
          <m:t>.673</m:t>
        </m:r>
      </m:oMath>
      <w:r>
        <w:t xml:space="preserve">), or visual similarity (24 ms/item and 25 ms/item in the visual dissimilarity and baseline condition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11</m:t>
        </m:r>
      </m:oMath>
      <w:r>
        <w:t xml:space="preserve">, </w:t>
      </w:r>
      <m:oMath>
        <m:r>
          <w:rPr>
            <w:rFonts w:ascii="Cambria Math" w:hAnsi="Cambria Math"/>
          </w:rPr>
          <m:t>p</m:t>
        </m:r>
        <m:r>
          <m:rPr>
            <m:sty m:val="p"/>
          </m:rPr>
          <w:rPr>
            <w:rFonts w:ascii="Cambria Math" w:hAnsi="Cambria Math"/>
          </w:rPr>
          <m:t>=</m:t>
        </m:r>
        <m:r>
          <w:rPr>
            <w:rFonts w:ascii="Cambria Math" w:hAnsi="Cambria Math"/>
          </w:rPr>
          <m:t>.269</m:t>
        </m:r>
      </m:oMath>
      <w:r>
        <w:t xml:space="preserve">). Subjects were however sensitive to the main effect of distractor type on search time, producing steeper estimation slopes for numbers (26 ms/item) than for letters (22 ms/item;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2.96</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xml:space="preserve">; See Fig. </w:t>
      </w:r>
      <w:r w:rsidR="00305FD2">
        <w:t>A2</w:t>
      </w:r>
      <w:r>
        <w:t>). Together, target-distractor similarity along the manipulated dimensions had significant effects on search difficulty, but we found no trace for these effects in search time estimates.</w:t>
      </w:r>
    </w:p>
    <w:p w14:paraId="29CC656E" w14:textId="77777777" w:rsidR="008579CC" w:rsidRDefault="00000000">
      <w:pPr>
        <w:pStyle w:val="Heading2"/>
      </w:pPr>
      <w:bookmarkStart w:id="28" w:name="discussion"/>
      <w:bookmarkEnd w:id="27"/>
      <w:r>
        <w:t>Discussion</w:t>
      </w:r>
    </w:p>
    <w:p w14:paraId="215C08D3" w14:textId="77777777" w:rsidR="008579CC" w:rsidRDefault="00000000">
      <w:pPr>
        <w:pStyle w:val="FirstParagraph"/>
      </w:pPr>
      <w:r>
        <w:t xml:space="preserve">Over more than four decades of research on spatial attention, experiments where participants report the presence or absence of a target in a display revealed basic principles such as the set-size effect (Treisman, 1986; Treisman &amp; Sato, 1990; Wolfe, 1998), the advantage for feature search over more complicated conjunction and spatial configuration searches (Treisman, 1986; Treisman &amp; Sato, 1990), and asymmetries in the representations of visual features (Malinowski &amp; Hübner, 2001; Shen &amp; Reingold, 2001; Treisman &amp; Gormican, 1988; Treisman </w:t>
      </w:r>
      <w:r>
        <w:lastRenderedPageBreak/>
        <w:t>&amp; Souther, 1985). Some of these findings are intuitive, but others are more surprising; even without training in psychology, people have a set of expectations and beliefs about their own perception and attention, and about visual search more specifically.</w:t>
      </w:r>
    </w:p>
    <w:p w14:paraId="62CB54A7" w14:textId="77777777" w:rsidR="008579CC" w:rsidRDefault="00000000">
      <w:pPr>
        <w:pStyle w:val="BodyText"/>
      </w:pPr>
      <w:r>
        <w:t>Here we measured these expectations and their alignment with actual visual search behavior. In six experiments, we show that naive participants provide search time estimates that are consistent with partial metacognitive knowledge of their own attention. In line with previous reports, prospective search time estimates reflected accurate knowledge of the set size effect and differences in efficiency between feature and conjunction searches (Levin &amp; Angelone, 2008; Miller &amp; Bigi, 1977). Participants represented search efficiency along a continuum, were able to provide reasonably accurate search time estimates for complex stimuli and displays with which they had no prior experience, and were sensitive to the assignment of stimuli to target and distractor roles. At the same time, they showed little to no insight into visual search asymmetries and the effects of semantic target-distractor similarity on search efficiency, and as a group their estimates revealed no awareness of the pop-out effect for color search. In the following paragraphs, we unpack our central findings in more detail.</w:t>
      </w:r>
    </w:p>
    <w:p w14:paraId="2D7B67E1" w14:textId="77777777" w:rsidR="008579CC" w:rsidRDefault="00000000">
      <w:pPr>
        <w:pStyle w:val="Heading3"/>
        <w:framePr w:wrap="around"/>
      </w:pPr>
      <w:bookmarkStart w:id="29" w:name="do-subjects-know-that-color-pops-out"/>
      <w:r>
        <w:t>Do subjects know that color pops out?.</w:t>
      </w:r>
    </w:p>
    <w:p w14:paraId="724CFB13" w14:textId="77777777" w:rsidR="008579CC" w:rsidRDefault="00000000">
      <w:pPr>
        <w:pStyle w:val="FirstParagraph"/>
      </w:pPr>
      <w:r>
        <w:t xml:space="preserve">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 (Levin &amp; Angelone, 2008).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 (Miller &amp; </w:t>
      </w:r>
      <w:r>
        <w:lastRenderedPageBreak/>
        <w:t>Bigi, 1977). Knowledge about the special status of color is also evident in the way we communicate with others about what we see. People consistently prefer object descriptions that include information about color, even when color information is fully redundant (Jara-Ettinger &amp; Rubio-Fernandez, 2021). To account for this fact, Jara-Ettinger and Rubio-Fernandez (2021) 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14:paraId="0E490E07" w14:textId="77777777" w:rsidR="008579CC" w:rsidRDefault="00000000">
      <w:pPr>
        <w:pStyle w:val="BodyText"/>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into the fact that this proportion should equal </w:t>
      </w:r>
      <w:r>
        <w:lastRenderedPageBreak/>
        <w:t xml:space="preserve">0.5 among subjects who believe that set size has no effect on color search but their estimates are affected by random noise, we c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14:paraId="23ABDB6A" w14:textId="77777777" w:rsidR="008579CC" w:rsidRDefault="00000000">
      <w:pPr>
        <w:pStyle w:val="BodyText"/>
      </w:pPr>
      <w:r>
        <w:t>This blindness to pop-out effects indicates a missing component in internal models of visual search (or at least, in the models of some participants): unlike Feature Integration Theory and Guided Search models, they have no pre-attentive components. This means that items are randomly selected in no particular order, and the only thing that changes between easier and harder searches is the speed with which this serial process can take place. Without a bottom-up activation of ‘feature maps’, or effortless processing of guiding signals, this model echos early theories of vision as a sense that operates more like touch than like hearing, by sending out sensors to explore the environment (for a review, see Dedes, 2005). The immediate pop-out of color cannot take place in a model that requires subjects to voluntarily attend to individual items in order to perceive them.</w:t>
      </w:r>
    </w:p>
    <w:p w14:paraId="130D462E" w14:textId="77777777" w:rsidR="008579CC" w:rsidRDefault="00000000">
      <w:pPr>
        <w:pStyle w:val="BodyText"/>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w:t>
      </w:r>
      <w:r>
        <w:lastRenderedPageBreak/>
        <w:t>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 Mazor and Fleming (2022) 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p w14:paraId="7F4A0FEC" w14:textId="77777777" w:rsidR="008579CC" w:rsidRDefault="00000000">
      <w:pPr>
        <w:pStyle w:val="Heading3"/>
        <w:framePr w:wrap="around"/>
      </w:pPr>
      <w:bookmarkStart w:id="30" w:name="Xb867379c75f0412a863cb265df8ebc114aa779b"/>
      <w:bookmarkEnd w:id="29"/>
      <w:r>
        <w:t>What is person-specific about internal models of visual search?.</w:t>
      </w:r>
    </w:p>
    <w:p w14:paraId="5751E04C" w14:textId="77777777" w:rsidR="008579CC" w:rsidRDefault="00000000">
      <w:pPr>
        <w:pStyle w:val="FirstParagraph"/>
      </w:pPr>
      <w:r>
        <w:t>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 5).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14:paraId="7B169E58" w14:textId="77777777" w:rsidR="008579CC" w:rsidRDefault="00000000">
      <w:pPr>
        <w:pStyle w:val="BodyText"/>
      </w:pPr>
      <w:r>
        <w:lastRenderedPageBreak/>
        <w:t>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d 5, any person-invariant specification of how similarity contributes to search time would need to be sensitive to asymmetries in the perception of similarity (Tversky, 1977) 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w:t>
      </w:r>
    </w:p>
    <w:p w14:paraId="2DC594E6" w14:textId="77777777" w:rsidR="008579CC" w:rsidRDefault="00000000">
      <w:pPr>
        <w:pStyle w:val="BodyText"/>
      </w:pPr>
      <w:r>
        <w:t>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 (Adams &amp; Gaspelin, 2021) even in the absence of an overt eye movement (Adams &amp; Gaspelin, 2020).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 Bonawitz, Ullman, Bridgers, Gopnik, &amp; Tenenbaum, 2019) is needed to understand the relation between metacognitive monitoring of attention and metacognitive knowledge of attentional processes.</w:t>
      </w:r>
    </w:p>
    <w:p w14:paraId="0FEE0A02" w14:textId="77777777" w:rsidR="008579CC" w:rsidRDefault="00000000">
      <w:pPr>
        <w:pStyle w:val="BodyText"/>
      </w:pPr>
      <w:r>
        <w:lastRenderedPageBreak/>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 about absence (Mazor, 2021; Mazor &amp; Fleming, 2022).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Reasonably accurate search time estimates in Experiments 3 and 4 suggest that internal models of spatial attention that can be applied to unseen stimuli in novel displays, and are at least partly tailored to one’s own perceptual and cognitive machinery.</w:t>
      </w:r>
    </w:p>
    <w:p w14:paraId="3A02A905" w14:textId="77777777" w:rsidR="008579CC" w:rsidRDefault="00000000">
      <w:pPr>
        <w:pStyle w:val="Heading3"/>
        <w:framePr w:wrap="around"/>
      </w:pPr>
      <w:bookmarkStart w:id="31" w:name="Xb7807acb89c750017ed7b1e63caaf89d21186bd"/>
      <w:bookmarkEnd w:id="30"/>
      <w:r>
        <w:t>What is the role of target-distractor similarity?.</w:t>
      </w:r>
    </w:p>
    <w:p w14:paraId="131B0ACC" w14:textId="77777777" w:rsidR="008579CC" w:rsidRDefault="00000000">
      <w:pPr>
        <w:pStyle w:val="FirstParagraph"/>
      </w:pPr>
      <w:r>
        <w:t>Visual search is harder when distractors are similar to the target. Having insight into this simple fact, and the fact that searches become harder with the addition of more distractors, should be sufficient to produce search time estimates that are aligned with actual search times. This way, subjects can rely on a rough overlap between items that are similar to the target and ones that have the potential to be distracting, and produce relatively accurate search time estimates based on their similarity judgments alone. Alternatively, as described above, subjects may be using an approximate probabilistic model of their own attention, producing search time estimates that correlate with, but are not causally dependent on, perceptions of similarity.</w:t>
      </w:r>
    </w:p>
    <w:p w14:paraId="0F79EFC1" w14:textId="77777777" w:rsidR="008579CC" w:rsidRDefault="00000000">
      <w:pPr>
        <w:pStyle w:val="BodyText"/>
      </w:pPr>
      <w:r>
        <w:t xml:space="preserve">We set up Exp. 6 to directly test the effect of target-distractor similarity on perceived search difficulty. To our surprise, search time estimates were not at all sensitive to sizeable effects of semantic and visual target-distractor similarity on search time. This metacognitive blindness was specific to the interaction between target and distractor identities: subjects were </w:t>
      </w:r>
      <w:r>
        <w:lastRenderedPageBreak/>
        <w:t>sensitive to the fact that number distractors are more distracting overall – an effect that we, based on our knowledge of scientific models of visual search, could not predict in advance.</w:t>
      </w:r>
    </w:p>
    <w:p w14:paraId="53EF8911" w14:textId="77777777" w:rsidR="008579CC" w:rsidRDefault="00000000">
      <w:pPr>
        <w:pStyle w:val="BodyText"/>
      </w:pPr>
      <w:r>
        <w:t>Importantly, this finding is consistent with search time estimates being causally dependent on perceptions of similarity, just not the kind in which a number is similar to a number more than to a letter, or a tilted character more similar to tilted than to upright characters. Instead, in this hypothetical similarity space number distractors in Exp. 6 were more similar to both 3s and Es than were letter distractors. More broadly, if search time estimates are driven by implicit judgments of target-distractor similarity, they seem to be selective to specific similarity metrics that are perceived as being relevant to search behaviour. As a result, even this metacognitively lean account of our findings requires subjects to hold nuanced beliefs about their visual search behaviour. As we discuss above, internal models of visual search may alternatively produce search time estimates based on an approximate probabilistic model, and without any reference to target-distractor similarity. More work is needed to determine where internal models of visual search fall on the continuum between being simulation-based and being rule-based, noting that much of human knowledge may lie somewhere in between these two ends (Bass, Smith, Bonawitz, &amp; Ullman, 2021; Hegarty, 2004).</w:t>
      </w:r>
    </w:p>
    <w:p w14:paraId="276A35BB" w14:textId="77777777" w:rsidR="008579CC" w:rsidRDefault="00000000">
      <w:pPr>
        <w:pStyle w:val="Heading3"/>
        <w:framePr w:wrap="around"/>
      </w:pPr>
      <w:bookmarkStart w:id="32" w:name="conclusion"/>
      <w:bookmarkEnd w:id="31"/>
      <w:r>
        <w:t>Conclusion.</w:t>
      </w:r>
    </w:p>
    <w:p w14:paraId="309C17A2" w14:textId="77777777" w:rsidR="008579CC" w:rsidRDefault="00000000">
      <w:pPr>
        <w:pStyle w:val="FirstParagraph"/>
      </w:pPr>
      <w:r>
        <w:t xml:space="preserve">Across six experiments, we observed the following patterns in prospective search time estimates: First, estimates correlated with search times (Exp. 1-6). Second, estimates reflected knowledge of the set-size effect (Exp. 1, 2, 5 and 6), and were biased to assume a set-size effect even in searches that are in fact parallel (Exp. 1, 2). Third, estimates were sensitive to the relative efficiency of different searches (Exp. 1-6), even for complex, unfamiliar stimuli (Exp. 3, 4). Fourth, estimates were sensitive to the assignment of stimuli to target and distractor roles (Exp. 4, 5), but did not show reliable search asymmetries for basic </w:t>
      </w:r>
      <w:r>
        <w:lastRenderedPageBreak/>
        <w:t>visual features (Exp. 5). Finally, estimates were not sensitive to direct manipulation of target-distractor similarity along visual and semantic dimensions (Exp. 6).</w:t>
      </w:r>
    </w:p>
    <w:p w14:paraId="6F436D60" w14:textId="77777777" w:rsidR="008579CC" w:rsidRDefault="00000000">
      <w:pPr>
        <w:pStyle w:val="BodyText"/>
      </w:pPr>
      <w:r>
        <w:t>Together, our results reveal that search difficulty is represented along a gradient in a person-specific manner, but that this representation is limited. Most notably, we find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14:paraId="08C7FFAD" w14:textId="77777777" w:rsidR="008579CC" w:rsidRDefault="00000000">
      <w:r>
        <w:br w:type="page"/>
      </w:r>
    </w:p>
    <w:p w14:paraId="7BA856CD" w14:textId="77777777" w:rsidR="008579CC" w:rsidRDefault="00000000">
      <w:pPr>
        <w:pStyle w:val="Heading1"/>
      </w:pPr>
      <w:bookmarkStart w:id="33" w:name="references"/>
      <w:bookmarkEnd w:id="24"/>
      <w:bookmarkEnd w:id="28"/>
      <w:bookmarkEnd w:id="32"/>
      <w:r>
        <w:lastRenderedPageBreak/>
        <w:t>References</w:t>
      </w:r>
    </w:p>
    <w:p w14:paraId="0416F734" w14:textId="77777777" w:rsidR="008579CC" w:rsidRDefault="00000000">
      <w:pPr>
        <w:pStyle w:val="Bibliography"/>
      </w:pPr>
      <w:bookmarkStart w:id="34" w:name="ref-adams2020assessing"/>
      <w:bookmarkStart w:id="35" w:name="refs"/>
      <w:r>
        <w:t xml:space="preserve">Adams, O. J., &amp; Gaspelin, N. (2020). Assessing introspective awareness of attention capture. </w:t>
      </w:r>
      <w:r>
        <w:rPr>
          <w:i/>
          <w:iCs/>
        </w:rPr>
        <w:t>Attention, Perception, &amp; Psychophysics</w:t>
      </w:r>
      <w:r>
        <w:t>, 1–13.</w:t>
      </w:r>
    </w:p>
    <w:p w14:paraId="00163BC5" w14:textId="77777777" w:rsidR="008579CC" w:rsidRDefault="00000000">
      <w:pPr>
        <w:pStyle w:val="Bibliography"/>
      </w:pPr>
      <w:bookmarkStart w:id="36" w:name="ref-adams2021introspective"/>
      <w:bookmarkEnd w:id="34"/>
      <w:r>
        <w:t xml:space="preserve">Adams, O. J., &amp; Gaspelin, N. (2021). Introspective awareness of oculomotor attentional capture. </w:t>
      </w:r>
      <w:r>
        <w:rPr>
          <w:i/>
          <w:iCs/>
        </w:rPr>
        <w:t>Journal of Experimental Psychology: Human Perception and Performance</w:t>
      </w:r>
      <w:r>
        <w:t>.</w:t>
      </w:r>
    </w:p>
    <w:p w14:paraId="6FFF98AE" w14:textId="77777777" w:rsidR="008579CC" w:rsidRDefault="00000000">
      <w:pPr>
        <w:pStyle w:val="Bibliography"/>
      </w:pPr>
      <w:bookmarkStart w:id="37" w:name="ref-baker2011bayesian"/>
      <w:bookmarkEnd w:id="36"/>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3B913A2F" w14:textId="77777777" w:rsidR="008579CC" w:rsidRDefault="00000000">
      <w:pPr>
        <w:pStyle w:val="Bibliography"/>
      </w:pPr>
      <w:bookmarkStart w:id="38" w:name="ref-bass2021partial"/>
      <w:bookmarkEnd w:id="37"/>
      <w:r>
        <w:t xml:space="preserve">Bass, I., Smith, K. A., Bonawitz, E., &amp; Ullman, T. D. (2021). Partial mental simulation explains fallacies in physical reasoning. </w:t>
      </w:r>
      <w:r>
        <w:rPr>
          <w:i/>
          <w:iCs/>
        </w:rPr>
        <w:t>Cognitive Neuropsychology</w:t>
      </w:r>
      <w:r>
        <w:t xml:space="preserve">, </w:t>
      </w:r>
      <w:r>
        <w:rPr>
          <w:i/>
          <w:iCs/>
        </w:rPr>
        <w:t>38</w:t>
      </w:r>
      <w:r>
        <w:t>(7-8), 413–424.</w:t>
      </w:r>
    </w:p>
    <w:p w14:paraId="4D71DEA3" w14:textId="77777777" w:rsidR="008579CC" w:rsidRDefault="00000000">
      <w:pPr>
        <w:pStyle w:val="Bibliography"/>
      </w:pPr>
      <w:bookmarkStart w:id="39" w:name="ref-battaglia2013simulation"/>
      <w:bookmarkEnd w:id="38"/>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2476EA95" w14:textId="77777777" w:rsidR="008579CC" w:rsidRDefault="00000000">
      <w:pPr>
        <w:pStyle w:val="Bibliography"/>
      </w:pPr>
      <w:bookmarkStart w:id="40" w:name="ref-blakemore1998central"/>
      <w:bookmarkEnd w:id="39"/>
      <w:r>
        <w:t xml:space="preserve">Blakemore, S.-J., Wolpert, D. M., &amp; Frith, C. D. (1998). Central cancellation of self-produced tickle sensation. </w:t>
      </w:r>
      <w:r>
        <w:rPr>
          <w:i/>
          <w:iCs/>
        </w:rPr>
        <w:t>Nature Neuroscience</w:t>
      </w:r>
      <w:r>
        <w:t xml:space="preserve">, </w:t>
      </w:r>
      <w:r>
        <w:rPr>
          <w:i/>
          <w:iCs/>
        </w:rPr>
        <w:t>1</w:t>
      </w:r>
      <w:r>
        <w:t>(7), 635–640.</w:t>
      </w:r>
    </w:p>
    <w:p w14:paraId="01122808" w14:textId="77777777" w:rsidR="008579CC" w:rsidRDefault="00000000">
      <w:pPr>
        <w:pStyle w:val="Bibliography"/>
      </w:pPr>
      <w:bookmarkStart w:id="41" w:name="ref-bonawitz2019sticking"/>
      <w:bookmarkEnd w:id="40"/>
      <w:r>
        <w:t xml:space="preserve">Bonawitz, E., Ullman, T. D., Bridgers, S., Gopnik, A., &amp; Tenenbaum, J. B. (2019). Sticking to the evidence? A behavioral and computational case study of micro-theory change in the domain of magnetism. </w:t>
      </w:r>
      <w:r>
        <w:rPr>
          <w:i/>
          <w:iCs/>
        </w:rPr>
        <w:t>Cognitive Science</w:t>
      </w:r>
      <w:r>
        <w:t xml:space="preserve">, </w:t>
      </w:r>
      <w:r>
        <w:rPr>
          <w:i/>
          <w:iCs/>
        </w:rPr>
        <w:t>43</w:t>
      </w:r>
      <w:r>
        <w:t>(8), e12765.</w:t>
      </w:r>
    </w:p>
    <w:p w14:paraId="30965C7A" w14:textId="77777777" w:rsidR="008579CC" w:rsidRDefault="00000000">
      <w:pPr>
        <w:pStyle w:val="Bibliography"/>
      </w:pPr>
      <w:bookmarkStart w:id="42" w:name="ref-brown1977memorability"/>
      <w:bookmarkEnd w:id="41"/>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13667630" w14:textId="77777777" w:rsidR="008579CC" w:rsidRDefault="00000000">
      <w:pPr>
        <w:pStyle w:val="Bibliography"/>
      </w:pPr>
      <w:bookmarkStart w:id="43" w:name="ref-dedes2005mechanism"/>
      <w:bookmarkEnd w:id="42"/>
      <w:r>
        <w:lastRenderedPageBreak/>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5CD0C173" w14:textId="77777777" w:rsidR="008579CC" w:rsidRDefault="00000000">
      <w:pPr>
        <w:pStyle w:val="Bibliography"/>
      </w:pPr>
      <w:bookmarkStart w:id="44" w:name="ref-forrester1971counterintuitive"/>
      <w:bookmarkEnd w:id="43"/>
      <w:r>
        <w:t xml:space="preserve">Forrester, J. W. (1971). Counterintuitive behavior of social systems. </w:t>
      </w:r>
      <w:r>
        <w:rPr>
          <w:i/>
          <w:iCs/>
        </w:rPr>
        <w:t>Theory and Decision</w:t>
      </w:r>
      <w:r>
        <w:t xml:space="preserve">, </w:t>
      </w:r>
      <w:r>
        <w:rPr>
          <w:i/>
          <w:iCs/>
        </w:rPr>
        <w:t>2</w:t>
      </w:r>
      <w:r>
        <w:t>(2), 109–140.</w:t>
      </w:r>
    </w:p>
    <w:p w14:paraId="4F9A4F33" w14:textId="77777777" w:rsidR="008579CC" w:rsidRDefault="00000000">
      <w:pPr>
        <w:pStyle w:val="Bibliography"/>
      </w:pPr>
      <w:bookmarkStart w:id="45" w:name="ref-friston2010free"/>
      <w:bookmarkEnd w:id="44"/>
      <w:r>
        <w:t xml:space="preserve">Friston, K. (2010). The free-energy principle: A unified brain theory? </w:t>
      </w:r>
      <w:r>
        <w:rPr>
          <w:i/>
          <w:iCs/>
        </w:rPr>
        <w:t>Nature Reviews Neuroscience</w:t>
      </w:r>
      <w:r>
        <w:t xml:space="preserve">, </w:t>
      </w:r>
      <w:r>
        <w:rPr>
          <w:i/>
          <w:iCs/>
        </w:rPr>
        <w:t>11</w:t>
      </w:r>
      <w:r>
        <w:t>(2), 127–138.</w:t>
      </w:r>
    </w:p>
    <w:p w14:paraId="6DDD47C4" w14:textId="77777777" w:rsidR="008579CC" w:rsidRDefault="00000000">
      <w:pPr>
        <w:pStyle w:val="Bibliography"/>
      </w:pPr>
      <w:bookmarkStart w:id="46" w:name="ref-gerstenberg2017intuitive"/>
      <w:bookmarkEnd w:id="45"/>
      <w:r>
        <w:t xml:space="preserve">Gerstenberg, T., &amp; Tenenbaum, J. B. (2017). Intuitive theories. </w:t>
      </w:r>
      <w:r>
        <w:rPr>
          <w:i/>
          <w:iCs/>
        </w:rPr>
        <w:t>Oxford Handbook of Causal Reasoning</w:t>
      </w:r>
      <w:r>
        <w:t>, 515–548.</w:t>
      </w:r>
    </w:p>
    <w:p w14:paraId="5D172E27" w14:textId="77777777" w:rsidR="008579CC" w:rsidRDefault="00000000">
      <w:pPr>
        <w:pStyle w:val="Bibliography"/>
      </w:pPr>
      <w:bookmarkStart w:id="47" w:name="ref-gopnik1997words"/>
      <w:bookmarkEnd w:id="46"/>
      <w:r>
        <w:t xml:space="preserve">Gopnik, A., &amp; Meltzoff, A. N. (1997). </w:t>
      </w:r>
      <w:r>
        <w:rPr>
          <w:i/>
          <w:iCs/>
        </w:rPr>
        <w:t>Words, thoughts, and theories</w:t>
      </w:r>
      <w:r>
        <w:t>. Mit Press.</w:t>
      </w:r>
    </w:p>
    <w:p w14:paraId="5D52630F" w14:textId="77777777" w:rsidR="008579CC" w:rsidRDefault="00000000">
      <w:pPr>
        <w:pStyle w:val="Bibliography"/>
      </w:pPr>
      <w:bookmarkStart w:id="48" w:name="ref-graziano2013consciousness"/>
      <w:bookmarkEnd w:id="47"/>
      <w:r>
        <w:t xml:space="preserve">Graziano, M. S. (2013). </w:t>
      </w:r>
      <w:r>
        <w:rPr>
          <w:i/>
          <w:iCs/>
        </w:rPr>
        <w:t>Consciousness and the social brain</w:t>
      </w:r>
      <w:r>
        <w:t>. Oxford University Press.</w:t>
      </w:r>
    </w:p>
    <w:p w14:paraId="3CAF2EEF" w14:textId="77777777" w:rsidR="008579CC" w:rsidRDefault="00000000">
      <w:pPr>
        <w:pStyle w:val="Bibliography"/>
      </w:pPr>
      <w:bookmarkStart w:id="49" w:name="ref-graziano2015attention"/>
      <w:bookmarkEnd w:id="48"/>
      <w:r>
        <w:t xml:space="preserve">Graziano, M. S., &amp; Webb, T. W. (2015). The attention schema theory: A mechanistic account of subjective awareness. </w:t>
      </w:r>
      <w:r>
        <w:rPr>
          <w:i/>
          <w:iCs/>
        </w:rPr>
        <w:t>Frontiers in Psychology</w:t>
      </w:r>
      <w:r>
        <w:t xml:space="preserve">, </w:t>
      </w:r>
      <w:r>
        <w:rPr>
          <w:i/>
          <w:iCs/>
        </w:rPr>
        <w:t>6</w:t>
      </w:r>
      <w:r>
        <w:t>, 500.</w:t>
      </w:r>
    </w:p>
    <w:p w14:paraId="27A863AA" w14:textId="77777777" w:rsidR="008579CC" w:rsidRDefault="00000000">
      <w:pPr>
        <w:pStyle w:val="Bibliography"/>
      </w:pPr>
      <w:bookmarkStart w:id="50" w:name="ref-hegarty2004mechanical"/>
      <w:bookmarkEnd w:id="49"/>
      <w:r>
        <w:t xml:space="preserve">Hegarty, M. (2004). Mechanical reasoning by mental simulation. </w:t>
      </w:r>
      <w:r>
        <w:rPr>
          <w:i/>
          <w:iCs/>
        </w:rPr>
        <w:t>Trends in Cognitive Sciences</w:t>
      </w:r>
      <w:r>
        <w:t xml:space="preserve">, </w:t>
      </w:r>
      <w:r>
        <w:rPr>
          <w:i/>
          <w:iCs/>
        </w:rPr>
        <w:t>8</w:t>
      </w:r>
      <w:r>
        <w:t>(6), 280–285.</w:t>
      </w:r>
    </w:p>
    <w:p w14:paraId="02042643" w14:textId="77777777" w:rsidR="008579CC" w:rsidRDefault="00000000">
      <w:pPr>
        <w:pStyle w:val="Bibliography"/>
      </w:pPr>
      <w:bookmarkStart w:id="51" w:name="ref-henninger2019lab"/>
      <w:bookmarkEnd w:id="50"/>
      <w:r>
        <w:t xml:space="preserve">Henninger, F., Shevchenko, Y., Mertens, U., Kieslich, P. J., &amp; Hilbig, B. E. (2019). </w:t>
      </w:r>
      <w:r>
        <w:rPr>
          <w:i/>
          <w:iCs/>
        </w:rPr>
        <w:t>Lab. Js: A free, open, online study builder</w:t>
      </w:r>
      <w:r>
        <w:t>.</w:t>
      </w:r>
    </w:p>
    <w:p w14:paraId="743C7FF9" w14:textId="77777777" w:rsidR="008579CC" w:rsidRDefault="00000000">
      <w:pPr>
        <w:pStyle w:val="Bibliography"/>
      </w:pPr>
      <w:bookmarkStart w:id="52" w:name="ref-jara2021social"/>
      <w:bookmarkEnd w:id="51"/>
      <w:r>
        <w:t xml:space="preserve">Jara-Ettinger, J., &amp; Rubio-Fernandez, P. (2021). The social basis of referential communication: Speakers construct physical reference based on listeners’ expected visual search. </w:t>
      </w:r>
      <w:r>
        <w:rPr>
          <w:i/>
          <w:iCs/>
        </w:rPr>
        <w:t>Psychological Review</w:t>
      </w:r>
      <w:r>
        <w:t>.</w:t>
      </w:r>
    </w:p>
    <w:p w14:paraId="50067708" w14:textId="77777777" w:rsidR="008579CC" w:rsidRDefault="00000000">
      <w:pPr>
        <w:pStyle w:val="Bibliography"/>
      </w:pPr>
      <w:bookmarkStart w:id="53" w:name="ref-lake2011one"/>
      <w:bookmarkEnd w:id="52"/>
      <w:r>
        <w:lastRenderedPageBreak/>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23115D54" w14:textId="77777777" w:rsidR="008579CC" w:rsidRDefault="00000000">
      <w:pPr>
        <w:pStyle w:val="Bibliography"/>
      </w:pPr>
      <w:bookmarkStart w:id="54" w:name="ref-lange2015just"/>
      <w:bookmarkEnd w:id="53"/>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6C3616CF" w14:textId="77777777" w:rsidR="008579CC" w:rsidRDefault="00000000">
      <w:pPr>
        <w:pStyle w:val="Bibliography"/>
      </w:pPr>
      <w:bookmarkStart w:id="55" w:name="ref-levin2008visual"/>
      <w:bookmarkEnd w:id="54"/>
      <w:r>
        <w:t xml:space="preserve">Levin, D. T., &amp; Angelone, B. L. (2008). The visual metacognition questionnaire: A measure of intuitions about vision. </w:t>
      </w:r>
      <w:r>
        <w:rPr>
          <w:i/>
          <w:iCs/>
        </w:rPr>
        <w:t>The American Journal of Psychology</w:t>
      </w:r>
      <w:r>
        <w:t>, 451–472.</w:t>
      </w:r>
    </w:p>
    <w:p w14:paraId="72160559" w14:textId="77777777" w:rsidR="008579CC" w:rsidRDefault="00000000">
      <w:pPr>
        <w:pStyle w:val="Bibliography"/>
      </w:pPr>
      <w:bookmarkStart w:id="56" w:name="ref-malinowski2001effect"/>
      <w:bookmarkEnd w:id="55"/>
      <w:r>
        <w:t xml:space="preserve">Malinowski, P., &amp; Hübner, R. (2001). The effect of familiarity on visual-search performance: Evidence for learned basic features. </w:t>
      </w:r>
      <w:r>
        <w:rPr>
          <w:i/>
          <w:iCs/>
        </w:rPr>
        <w:t>Perception &amp; Psychophysics</w:t>
      </w:r>
      <w:r>
        <w:t xml:space="preserve">, </w:t>
      </w:r>
      <w:r>
        <w:rPr>
          <w:i/>
          <w:iCs/>
        </w:rPr>
        <w:t>63</w:t>
      </w:r>
      <w:r>
        <w:t>(3), 458–463.</w:t>
      </w:r>
    </w:p>
    <w:p w14:paraId="51D814CD" w14:textId="77777777" w:rsidR="008579CC" w:rsidRDefault="00000000">
      <w:pPr>
        <w:pStyle w:val="Bibliography"/>
      </w:pPr>
      <w:bookmarkStart w:id="57" w:name="ref-mazorinference"/>
      <w:bookmarkEnd w:id="56"/>
      <w:r>
        <w:t xml:space="preserve">Mazor, M. (2021). </w:t>
      </w:r>
      <w:r>
        <w:rPr>
          <w:i/>
          <w:iCs/>
        </w:rPr>
        <w:t>Inference about absence as a window into the mental self-model</w:t>
      </w:r>
      <w:r>
        <w:t>.</w:t>
      </w:r>
    </w:p>
    <w:p w14:paraId="69A2E4D8" w14:textId="77777777" w:rsidR="008579CC" w:rsidRDefault="00000000">
      <w:pPr>
        <w:pStyle w:val="Bibliography"/>
      </w:pPr>
      <w:bookmarkStart w:id="58" w:name="ref-mazor2022efficient"/>
      <w:bookmarkEnd w:id="57"/>
      <w:r>
        <w:t xml:space="preserve">Mazor, M., &amp; Fleming, S. M. (2022). Efficient search termination without task experience. </w:t>
      </w:r>
      <w:r>
        <w:rPr>
          <w:i/>
          <w:iCs/>
        </w:rPr>
        <w:t>Journal of Experimental Psychology: General</w:t>
      </w:r>
      <w:r>
        <w:t>.</w:t>
      </w:r>
    </w:p>
    <w:p w14:paraId="293233A6" w14:textId="77777777" w:rsidR="008579CC" w:rsidRDefault="00000000">
      <w:pPr>
        <w:pStyle w:val="Bibliography"/>
      </w:pPr>
      <w:bookmarkStart w:id="59" w:name="ref-metzinger2003phenomenal"/>
      <w:bookmarkEnd w:id="58"/>
      <w:r>
        <w:t xml:space="preserve">Metzinger, T. (2003). Phenomenal transparency and cognitive self-reference. </w:t>
      </w:r>
      <w:r>
        <w:rPr>
          <w:i/>
          <w:iCs/>
        </w:rPr>
        <w:t>Phenomenology and the Cognitive Sciences</w:t>
      </w:r>
      <w:r>
        <w:t xml:space="preserve">, </w:t>
      </w:r>
      <w:r>
        <w:rPr>
          <w:i/>
          <w:iCs/>
        </w:rPr>
        <w:t>2</w:t>
      </w:r>
      <w:r>
        <w:t>(4), 353–393.</w:t>
      </w:r>
    </w:p>
    <w:p w14:paraId="05F4207B" w14:textId="77777777" w:rsidR="008579CC" w:rsidRDefault="00000000">
      <w:pPr>
        <w:pStyle w:val="Bibliography"/>
      </w:pPr>
      <w:bookmarkStart w:id="60" w:name="ref-miller1977children"/>
      <w:bookmarkEnd w:id="59"/>
      <w:r>
        <w:t xml:space="preserve">Miller, P. H., &amp; Bigi, L. (1977). Children’s understanding of how stimulus dimensions affect performance. </w:t>
      </w:r>
      <w:r>
        <w:rPr>
          <w:i/>
          <w:iCs/>
        </w:rPr>
        <w:t>Child Development</w:t>
      </w:r>
      <w:r>
        <w:t>, 1712–1715.</w:t>
      </w:r>
    </w:p>
    <w:p w14:paraId="018EB281" w14:textId="77777777" w:rsidR="008579CC" w:rsidRDefault="00000000">
      <w:pPr>
        <w:pStyle w:val="Bibliography"/>
      </w:pPr>
      <w:bookmarkStart w:id="61" w:name="ref-shen2001visual"/>
      <w:bookmarkEnd w:id="60"/>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5A62AB98" w14:textId="77777777" w:rsidR="008579CC" w:rsidRDefault="00000000">
      <w:pPr>
        <w:pStyle w:val="Bibliography"/>
      </w:pPr>
      <w:bookmarkStart w:id="62" w:name="ref-shepard1971mental"/>
      <w:bookmarkEnd w:id="61"/>
      <w:r>
        <w:t xml:space="preserve">Shepard, R. N., &amp; Metzler, J. (1971). Mental rotation of three-dimensional objects. </w:t>
      </w:r>
      <w:r>
        <w:rPr>
          <w:i/>
          <w:iCs/>
        </w:rPr>
        <w:t>Science</w:t>
      </w:r>
      <w:r>
        <w:t xml:space="preserve">, </w:t>
      </w:r>
      <w:r>
        <w:rPr>
          <w:i/>
          <w:iCs/>
        </w:rPr>
        <w:t>171</w:t>
      </w:r>
      <w:r>
        <w:t>(3972), 701–703.</w:t>
      </w:r>
    </w:p>
    <w:p w14:paraId="165DD0EC" w14:textId="77777777" w:rsidR="008579CC" w:rsidRDefault="00000000">
      <w:pPr>
        <w:pStyle w:val="Bibliography"/>
      </w:pPr>
      <w:bookmarkStart w:id="63" w:name="ref-siegel2021children"/>
      <w:bookmarkEnd w:id="62"/>
      <w:r>
        <w:lastRenderedPageBreak/>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28249F7D" w14:textId="77777777" w:rsidR="008579CC" w:rsidRDefault="00000000">
      <w:pPr>
        <w:pStyle w:val="Bibliography"/>
      </w:pPr>
      <w:bookmarkStart w:id="64" w:name="ref-smith2013sources"/>
      <w:bookmarkEnd w:id="63"/>
      <w:r>
        <w:t xml:space="preserve">Smith, K. A., &amp; Vul, E. (2013). Sources of uncertainty in intuitive physics. </w:t>
      </w:r>
      <w:r>
        <w:rPr>
          <w:i/>
          <w:iCs/>
        </w:rPr>
        <w:t>Topics in Cognitive Science</w:t>
      </w:r>
      <w:r>
        <w:t xml:space="preserve">, </w:t>
      </w:r>
      <w:r>
        <w:rPr>
          <w:i/>
          <w:iCs/>
        </w:rPr>
        <w:t>5</w:t>
      </w:r>
      <w:r>
        <w:t>(1), 185–199.</w:t>
      </w:r>
    </w:p>
    <w:p w14:paraId="20074944" w14:textId="77777777" w:rsidR="008579CC" w:rsidRDefault="00000000">
      <w:pPr>
        <w:pStyle w:val="Bibliography"/>
      </w:pPr>
      <w:bookmarkStart w:id="65" w:name="ref-tenenbaum2011grow"/>
      <w:bookmarkEnd w:id="64"/>
      <w:r>
        <w:t xml:space="preserve">Tenenbaum, J. B., Kemp, C., Griffiths, T. L., &amp; Goodman, N. D. (2011). How to grow a mind: Statistics, structure, and abstraction. </w:t>
      </w:r>
      <w:r>
        <w:rPr>
          <w:i/>
          <w:iCs/>
        </w:rPr>
        <w:t>Science</w:t>
      </w:r>
      <w:r>
        <w:t xml:space="preserve">, </w:t>
      </w:r>
      <w:r>
        <w:rPr>
          <w:i/>
          <w:iCs/>
        </w:rPr>
        <w:t>331</w:t>
      </w:r>
      <w:r>
        <w:t>(6022), 1279–1285.</w:t>
      </w:r>
    </w:p>
    <w:p w14:paraId="52927AC9" w14:textId="77777777" w:rsidR="008579CC" w:rsidRDefault="00000000">
      <w:pPr>
        <w:pStyle w:val="Bibliography"/>
      </w:pPr>
      <w:bookmarkStart w:id="66" w:name="ref-treisman1986features"/>
      <w:bookmarkEnd w:id="65"/>
      <w:r>
        <w:t xml:space="preserve">Treisman, A. (1986). Features and objects in visual processing. </w:t>
      </w:r>
      <w:r>
        <w:rPr>
          <w:i/>
          <w:iCs/>
        </w:rPr>
        <w:t>Scientific American</w:t>
      </w:r>
      <w:r>
        <w:t xml:space="preserve">, </w:t>
      </w:r>
      <w:r>
        <w:rPr>
          <w:i/>
          <w:iCs/>
        </w:rPr>
        <w:t>255</w:t>
      </w:r>
      <w:r>
        <w:t>(5), 114B–125.</w:t>
      </w:r>
    </w:p>
    <w:p w14:paraId="587D5CFD" w14:textId="77777777" w:rsidR="008579CC" w:rsidRDefault="00000000">
      <w:pPr>
        <w:pStyle w:val="Bibliography"/>
      </w:pPr>
      <w:bookmarkStart w:id="67" w:name="ref-treisman1988feature"/>
      <w:bookmarkEnd w:id="66"/>
      <w:r>
        <w:t xml:space="preserve">Treisman, A., &amp; Gormican, S. (1988). Feature analysis in early vision: Evidence from search asymmetries. </w:t>
      </w:r>
      <w:r>
        <w:rPr>
          <w:i/>
          <w:iCs/>
        </w:rPr>
        <w:t>Psychological Review</w:t>
      </w:r>
      <w:r>
        <w:t xml:space="preserve">, </w:t>
      </w:r>
      <w:r>
        <w:rPr>
          <w:i/>
          <w:iCs/>
        </w:rPr>
        <w:t>95</w:t>
      </w:r>
      <w:r>
        <w:t>(1), 15.</w:t>
      </w:r>
    </w:p>
    <w:p w14:paraId="5C654C4C" w14:textId="77777777" w:rsidR="008579CC" w:rsidRDefault="00000000">
      <w:pPr>
        <w:pStyle w:val="Bibliography"/>
      </w:pPr>
      <w:bookmarkStart w:id="68" w:name="ref-treisman1990conjunction"/>
      <w:bookmarkEnd w:id="67"/>
      <w:r>
        <w:t xml:space="preserve">Treisman, A., &amp; Sato, S. (1990). Conjunction search revisited. </w:t>
      </w:r>
      <w:r>
        <w:rPr>
          <w:i/>
          <w:iCs/>
        </w:rPr>
        <w:t>Journal of Experimental Psychology: Human Perception and Performance</w:t>
      </w:r>
      <w:r>
        <w:t xml:space="preserve">, </w:t>
      </w:r>
      <w:r>
        <w:rPr>
          <w:i/>
          <w:iCs/>
        </w:rPr>
        <w:t>16</w:t>
      </w:r>
      <w:r>
        <w:t>(3), 459.</w:t>
      </w:r>
    </w:p>
    <w:p w14:paraId="352CD926" w14:textId="77777777" w:rsidR="008579CC" w:rsidRDefault="00000000">
      <w:pPr>
        <w:pStyle w:val="Bibliography"/>
      </w:pPr>
      <w:bookmarkStart w:id="69" w:name="ref-treisman1985search"/>
      <w:bookmarkEnd w:id="68"/>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149362F8" w14:textId="77777777" w:rsidR="008579CC" w:rsidRDefault="00000000">
      <w:pPr>
        <w:pStyle w:val="Bibliography"/>
      </w:pPr>
      <w:bookmarkStart w:id="70" w:name="ref-tversky1977features"/>
      <w:bookmarkEnd w:id="69"/>
      <w:r>
        <w:t xml:space="preserve">Tversky, A. (1977). Features of similarity. </w:t>
      </w:r>
      <w:r>
        <w:rPr>
          <w:i/>
          <w:iCs/>
        </w:rPr>
        <w:t>Psychological Review</w:t>
      </w:r>
      <w:r>
        <w:t xml:space="preserve">, </w:t>
      </w:r>
      <w:r>
        <w:rPr>
          <w:i/>
          <w:iCs/>
        </w:rPr>
        <w:t>84</w:t>
      </w:r>
      <w:r>
        <w:t>(4), 327.</w:t>
      </w:r>
    </w:p>
    <w:p w14:paraId="7548879A" w14:textId="77777777" w:rsidR="008579CC" w:rsidRDefault="00000000">
      <w:pPr>
        <w:pStyle w:val="Bibliography"/>
      </w:pPr>
      <w:bookmarkStart w:id="71" w:name="ref-wilterson2020attention"/>
      <w:bookmarkEnd w:id="70"/>
      <w:r>
        <w:t xml:space="preserve">Wi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7A871208" w14:textId="77777777" w:rsidR="008579CC" w:rsidRDefault="00000000">
      <w:pPr>
        <w:pStyle w:val="Bibliography"/>
      </w:pPr>
      <w:bookmarkStart w:id="72" w:name="ref-wolfe1994guided"/>
      <w:bookmarkEnd w:id="71"/>
      <w:r>
        <w:lastRenderedPageBreak/>
        <w:t xml:space="preserve">Wolfe, J. M. (1994). Guided search 2.0 a revised model of visual search. </w:t>
      </w:r>
      <w:r>
        <w:rPr>
          <w:i/>
          <w:iCs/>
        </w:rPr>
        <w:t>Psychonomic Bulletin &amp; Review</w:t>
      </w:r>
      <w:r>
        <w:t xml:space="preserve">, </w:t>
      </w:r>
      <w:r>
        <w:rPr>
          <w:i/>
          <w:iCs/>
        </w:rPr>
        <w:t>1</w:t>
      </w:r>
      <w:r>
        <w:t>(2), 202–238.</w:t>
      </w:r>
    </w:p>
    <w:p w14:paraId="2ACBBD1C" w14:textId="77777777" w:rsidR="008579CC" w:rsidRDefault="00000000">
      <w:pPr>
        <w:pStyle w:val="Bibliography"/>
      </w:pPr>
      <w:bookmarkStart w:id="73" w:name="ref-wolfe1998can"/>
      <w:bookmarkEnd w:id="72"/>
      <w:r>
        <w:t xml:space="preserve">Wolfe, J. M. (1998). What can 1 million trials tell us about visual search? </w:t>
      </w:r>
      <w:r>
        <w:rPr>
          <w:i/>
          <w:iCs/>
        </w:rPr>
        <w:t>Psychological Science</w:t>
      </w:r>
      <w:r>
        <w:t xml:space="preserve">, </w:t>
      </w:r>
      <w:r>
        <w:rPr>
          <w:i/>
          <w:iCs/>
        </w:rPr>
        <w:t>9</w:t>
      </w:r>
      <w:r>
        <w:t>(1), 33–39.</w:t>
      </w:r>
    </w:p>
    <w:p w14:paraId="6522ACEB" w14:textId="77777777" w:rsidR="008579CC" w:rsidRDefault="00000000">
      <w:pPr>
        <w:pStyle w:val="Bibliography"/>
      </w:pPr>
      <w:bookmarkStart w:id="74" w:name="ref-wolfe2021guided"/>
      <w:bookmarkEnd w:id="73"/>
      <w:r>
        <w:t xml:space="preserve">Wolfe, J. M. (2021). Guided search 6.0: An updated model of visual search. </w:t>
      </w:r>
      <w:r>
        <w:rPr>
          <w:i/>
          <w:iCs/>
        </w:rPr>
        <w:t>Psychonomic Bulletin &amp; Review</w:t>
      </w:r>
      <w:r>
        <w:t>, 1–33.</w:t>
      </w:r>
    </w:p>
    <w:p w14:paraId="7E5093BA" w14:textId="77777777" w:rsidR="008579CC" w:rsidRDefault="00000000">
      <w:pPr>
        <w:pStyle w:val="Bibliography"/>
      </w:pPr>
      <w:bookmarkStart w:id="75" w:name="ref-wolfe1989guided"/>
      <w:bookmarkEnd w:id="74"/>
      <w:r>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74403709" w14:textId="77777777" w:rsidR="008579CC" w:rsidRDefault="00000000">
      <w:pPr>
        <w:pStyle w:val="Bibliography"/>
      </w:pPr>
      <w:bookmarkStart w:id="76" w:name="ref-wolpert1995internal"/>
      <w:bookmarkEnd w:id="75"/>
      <w:r>
        <w:t xml:space="preserve">Wolpert, D. M., Ghahramani, Z., &amp; Jordan, M. I. (1995). An internal model for sensorimotor integration. </w:t>
      </w:r>
      <w:r>
        <w:rPr>
          <w:i/>
          <w:iCs/>
        </w:rPr>
        <w:t>Science</w:t>
      </w:r>
      <w:r>
        <w:t xml:space="preserve">, </w:t>
      </w:r>
      <w:r>
        <w:rPr>
          <w:i/>
          <w:iCs/>
        </w:rPr>
        <w:t>269</w:t>
      </w:r>
      <w:r>
        <w:t>(5232), 1880–1882.</w:t>
      </w:r>
    </w:p>
    <w:p w14:paraId="5E8C46D5" w14:textId="77777777" w:rsidR="008579CC" w:rsidRDefault="00000000">
      <w:pPr>
        <w:pStyle w:val="Bibliography"/>
      </w:pPr>
      <w:bookmarkStart w:id="77" w:name="ref-zhang2020visual"/>
      <w:bookmarkEnd w:id="76"/>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5"/>
    <w:bookmarkEnd w:id="77"/>
    <w:p w14:paraId="46864F3E" w14:textId="77777777" w:rsidR="008579CC" w:rsidRDefault="00000000">
      <w:r>
        <w:br w:type="page"/>
      </w:r>
    </w:p>
    <w:p w14:paraId="299ACCA6" w14:textId="77777777" w:rsidR="008579CC" w:rsidRDefault="00000000">
      <w:pPr>
        <w:pStyle w:val="Heading1"/>
      </w:pPr>
      <w:bookmarkStart w:id="78" w:name="appendix"/>
      <w:bookmarkEnd w:id="33"/>
      <w:r>
        <w:lastRenderedPageBreak/>
        <w:t>Appendix</w:t>
      </w:r>
    </w:p>
    <w:p w14:paraId="32A9CEF4" w14:textId="77777777" w:rsidR="008579CC" w:rsidRDefault="00000000">
      <w:pPr>
        <w:pStyle w:val="Heading1"/>
      </w:pPr>
      <w:bookmarkStart w:id="79" w:name="App:bonus"/>
      <w:bookmarkEnd w:id="78"/>
      <w:r>
        <w:t>Incentive structure</w:t>
      </w:r>
    </w:p>
    <w:p w14:paraId="37752788" w14:textId="77777777" w:rsidR="008579CC" w:rsidRDefault="0000000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247A4B6C" w14:textId="77777777" w:rsidR="008579C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2AC3EDC" w14:textId="77777777" w:rsidR="008579CC" w:rsidRDefault="0000000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24F4427C" w14:textId="77777777" w:rsidR="008579CC" w:rsidRDefault="0000000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49A74A3E" w14:textId="77777777" w:rsidR="008579C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1D80A09" w14:textId="77777777" w:rsidR="008579CC" w:rsidRDefault="0000000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4805C91F" w14:textId="77777777" w:rsidR="008579C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2101798A" w14:textId="77777777" w:rsidR="008579CC" w:rsidRDefault="0000000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onservative ones. The expected bonus is then:</w:t>
      </w:r>
    </w:p>
    <w:p w14:paraId="50A05D5A" w14:textId="77777777" w:rsidR="008579C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32A24B5" w14:textId="3E91675E" w:rsidR="00305FD2" w:rsidRDefault="0000000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6B375AC3" w14:textId="77777777" w:rsidR="00305FD2" w:rsidRDefault="00305FD2">
      <w:pPr>
        <w:spacing w:before="0" w:after="200" w:line="240" w:lineRule="auto"/>
      </w:pPr>
      <w:r>
        <w:br w:type="page"/>
      </w:r>
    </w:p>
    <w:p w14:paraId="240DC027" w14:textId="77777777" w:rsidR="008579CC" w:rsidRDefault="008579CC">
      <w:pPr>
        <w:pStyle w:val="FirstParagraph"/>
      </w:pPr>
    </w:p>
    <w:p w14:paraId="72CEF384" w14:textId="77777777" w:rsidR="008579CC" w:rsidRDefault="00000000">
      <w:pPr>
        <w:pStyle w:val="CaptionedFigure"/>
      </w:pPr>
      <w:r>
        <w:rPr>
          <w:noProof/>
        </w:rPr>
        <w:drawing>
          <wp:inline distT="0" distB="0" distL="0" distR="0" wp14:anchorId="5933F47D" wp14:editId="393742EA">
            <wp:extent cx="5504749" cy="4587290"/>
            <wp:effectExtent l="0" t="0" r="0" b="0"/>
            <wp:docPr id="131" name="Picture" descr="Figure 9.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tions in log space). Lower panel: in Exp. 5, the bonus is maximized for estimates that are aligned with the median of the RT distribution."/>
            <wp:cNvGraphicFramePr/>
            <a:graphic xmlns:a="http://schemas.openxmlformats.org/drawingml/2006/main">
              <a:graphicData uri="http://schemas.openxmlformats.org/drawingml/2006/picture">
                <pic:pic xmlns:pic="http://schemas.openxmlformats.org/drawingml/2006/picture">
                  <pic:nvPicPr>
                    <pic:cNvPr id="132" name="Picture" descr="figures/appendix_bonus_fig.png"/>
                    <pic:cNvPicPr>
                      <a:picLocks noChangeAspect="1" noChangeArrowheads="1"/>
                    </pic:cNvPicPr>
                  </pic:nvPicPr>
                  <pic:blipFill>
                    <a:blip r:embed="rId28"/>
                    <a:stretch>
                      <a:fillRect/>
                    </a:stretch>
                  </pic:blipFill>
                  <pic:spPr bwMode="auto">
                    <a:xfrm>
                      <a:off x="0" y="0"/>
                      <a:ext cx="5504749" cy="4587290"/>
                    </a:xfrm>
                    <a:prstGeom prst="rect">
                      <a:avLst/>
                    </a:prstGeom>
                    <a:noFill/>
                    <a:ln w="9525">
                      <a:noFill/>
                      <a:headEnd/>
                      <a:tailEnd/>
                    </a:ln>
                  </pic:spPr>
                </pic:pic>
              </a:graphicData>
            </a:graphic>
          </wp:inline>
        </w:drawing>
      </w:r>
    </w:p>
    <w:p w14:paraId="0860FEE6" w14:textId="20BD3B1B"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00305FD2">
        <w:rPr>
          <w:rFonts w:asciiTheme="majorHAnsi" w:hAnsiTheme="majorHAnsi" w:cstheme="majorHAnsi"/>
          <w:i/>
          <w:iCs/>
          <w:sz w:val="22"/>
          <w:szCs w:val="22"/>
        </w:rPr>
        <w:t>A1</w:t>
      </w:r>
      <w:r w:rsidRPr="00305FD2">
        <w:rPr>
          <w:rFonts w:asciiTheme="majorHAnsi" w:hAnsiTheme="majorHAnsi" w:cstheme="majorHAnsi"/>
          <w:i/>
          <w:iCs/>
          <w:sz w:val="22"/>
          <w:szCs w:val="22"/>
        </w:rPr>
        <w:t xml:space="preserve">. </w:t>
      </w:r>
      <w:r w:rsidRPr="00305FD2">
        <w:rPr>
          <w:rFonts w:asciiTheme="majorHAnsi" w:hAnsiTheme="majorHAnsi" w:cstheme="majorHAnsi"/>
          <w:sz w:val="22"/>
          <w:szCs w:val="22"/>
        </w:rPr>
        <w:t xml:space="preserve"> Upper panel: response time distributions are modeled as exponents of values drawn from a normal distribution with different values of mu. Middle panel: the estimate value that maximizes the expected bonus is fixed with respect to the mean of the </w:t>
      </w:r>
      <w:proofErr w:type="gramStart"/>
      <w:r w:rsidRPr="00305FD2">
        <w:rPr>
          <w:rFonts w:asciiTheme="majorHAnsi" w:hAnsiTheme="majorHAnsi" w:cstheme="majorHAnsi"/>
          <w:sz w:val="22"/>
          <w:szCs w:val="22"/>
        </w:rPr>
        <w:t>log(</w:t>
      </w:r>
      <w:proofErr w:type="gramEnd"/>
      <w:r w:rsidRPr="00305FD2">
        <w:rPr>
          <w:rFonts w:asciiTheme="majorHAnsi" w:hAnsiTheme="majorHAnsi" w:cstheme="majorHAnsi"/>
          <w:sz w:val="22"/>
          <w:szCs w:val="22"/>
        </w:rPr>
        <w:t>RT) distributions, regardless of what the mean is. The expected bonus is higher for lower values of mu, but to maximize their bonus participants should always choose an estimate that is positioned in the 70 quantile of the RT distribution (mean + 0.518 standard deviations in log space). Lower panel: in Exp. 5, the bonus is maximized for estimates that are aligned with the median of the RT distribution.</w:t>
      </w:r>
    </w:p>
    <w:p w14:paraId="0C1F7F6C" w14:textId="77777777" w:rsidR="008579CC" w:rsidRDefault="00000000">
      <w:pPr>
        <w:pStyle w:val="Heading1"/>
      </w:pPr>
      <w:bookmarkStart w:id="80" w:name="App:exp6"/>
      <w:bookmarkEnd w:id="79"/>
      <w:r>
        <w:lastRenderedPageBreak/>
        <w:t>Exp. 6 additional analyses</w:t>
      </w:r>
    </w:p>
    <w:p w14:paraId="2F67F8C0" w14:textId="77777777" w:rsidR="008579CC" w:rsidRDefault="00000000">
      <w:pPr>
        <w:pStyle w:val="CaptionedFigure"/>
      </w:pPr>
      <w:r>
        <w:rPr>
          <w:noProof/>
        </w:rPr>
        <w:drawing>
          <wp:inline distT="0" distB="0" distL="0" distR="0" wp14:anchorId="180EED3E" wp14:editId="0FB01C06">
            <wp:extent cx="5969000" cy="2340323"/>
            <wp:effectExtent l="0" t="0" r="0" b="0"/>
            <wp:docPr id="135" name="Picture" descr="Figure 10.  Search times and search time estimates as a function of target and distractors, Exp. 6. Error bars represent the standard error of the median, estimated with bootstrapping."/>
            <wp:cNvGraphicFramePr/>
            <a:graphic xmlns:a="http://schemas.openxmlformats.org/drawingml/2006/main">
              <a:graphicData uri="http://schemas.openxmlformats.org/drawingml/2006/picture">
                <pic:pic xmlns:pic="http://schemas.openxmlformats.org/drawingml/2006/picture">
                  <pic:nvPicPr>
                    <pic:cNvPr id="136" name="Picture" descr="figures/exp6_by_dist.png"/>
                    <pic:cNvPicPr>
                      <a:picLocks noChangeAspect="1" noChangeArrowheads="1"/>
                    </pic:cNvPicPr>
                  </pic:nvPicPr>
                  <pic:blipFill>
                    <a:blip r:embed="rId29"/>
                    <a:stretch>
                      <a:fillRect/>
                    </a:stretch>
                  </pic:blipFill>
                  <pic:spPr bwMode="auto">
                    <a:xfrm>
                      <a:off x="0" y="0"/>
                      <a:ext cx="5969000" cy="2340323"/>
                    </a:xfrm>
                    <a:prstGeom prst="rect">
                      <a:avLst/>
                    </a:prstGeom>
                    <a:noFill/>
                    <a:ln w="9525">
                      <a:noFill/>
                      <a:headEnd/>
                      <a:tailEnd/>
                    </a:ln>
                  </pic:spPr>
                </pic:pic>
              </a:graphicData>
            </a:graphic>
          </wp:inline>
        </w:drawing>
      </w:r>
    </w:p>
    <w:p w14:paraId="42BE9F2A" w14:textId="4B6C983C"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00305FD2">
        <w:rPr>
          <w:rFonts w:asciiTheme="majorHAnsi" w:hAnsiTheme="majorHAnsi" w:cstheme="majorHAnsi"/>
          <w:i/>
          <w:iCs/>
          <w:sz w:val="22"/>
          <w:szCs w:val="22"/>
        </w:rPr>
        <w:t>A2</w:t>
      </w:r>
      <w:r w:rsidRPr="00305FD2">
        <w:rPr>
          <w:rFonts w:asciiTheme="majorHAnsi" w:hAnsiTheme="majorHAnsi" w:cstheme="majorHAnsi"/>
          <w:i/>
          <w:iCs/>
          <w:sz w:val="22"/>
          <w:szCs w:val="22"/>
        </w:rPr>
        <w:t xml:space="preserve">. </w:t>
      </w:r>
      <w:r w:rsidRPr="00305FD2">
        <w:rPr>
          <w:rFonts w:asciiTheme="majorHAnsi" w:hAnsiTheme="majorHAnsi" w:cstheme="majorHAnsi"/>
          <w:sz w:val="22"/>
          <w:szCs w:val="22"/>
        </w:rPr>
        <w:t xml:space="preserve"> Search times and search time estimates as a function of target and distractors, Exp. 6. Error bars represent the standard error of the median, estimated with bootstrapping.</w:t>
      </w:r>
      <w:bookmarkEnd w:id="80"/>
    </w:p>
    <w:sectPr w:rsidR="008579CC" w:rsidRPr="00305FD2" w:rsidSect="00CB20D0">
      <w:headerReference w:type="even" r:id="rId30"/>
      <w:headerReference w:type="default" r:id="rId31"/>
      <w:headerReference w:type="first" r:id="rId3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063A0" w14:textId="77777777" w:rsidR="00AF07A4" w:rsidRDefault="00AF07A4">
      <w:pPr>
        <w:spacing w:before="0" w:after="0" w:line="240" w:lineRule="auto"/>
      </w:pPr>
      <w:r>
        <w:separator/>
      </w:r>
    </w:p>
  </w:endnote>
  <w:endnote w:type="continuationSeparator" w:id="0">
    <w:p w14:paraId="51E65BC8" w14:textId="77777777" w:rsidR="00AF07A4" w:rsidRDefault="00AF07A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D2DCD" w14:textId="77777777" w:rsidR="00AF07A4" w:rsidRDefault="00AF07A4">
      <w:r>
        <w:separator/>
      </w:r>
    </w:p>
  </w:footnote>
  <w:footnote w:type="continuationSeparator" w:id="0">
    <w:p w14:paraId="242DE542" w14:textId="77777777" w:rsidR="00AF07A4" w:rsidRDefault="00AF07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44AF367"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686F23"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A19B70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8F2344" w14:textId="77777777" w:rsidR="00AF36ED" w:rsidRPr="00A05772" w:rsidRDefault="0000000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86C3533"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41CE34" w14:textId="77777777" w:rsidR="00DA0F6A" w:rsidRDefault="00000000" w:rsidP="00DA0F6A">
    <w:pPr>
      <w:pStyle w:val="Header"/>
      <w:ind w:right="360"/>
    </w:pPr>
    <w:r>
      <w:t>Running head: INTERNAL MODELS OF VISUAL SEARCH</w:t>
    </w:r>
  </w:p>
  <w:p w14:paraId="59907136"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1B8B6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07318544">
    <w:abstractNumId w:val="12"/>
  </w:num>
  <w:num w:numId="2" w16cid:durableId="1285042094">
    <w:abstractNumId w:val="12"/>
  </w:num>
  <w:num w:numId="3" w16cid:durableId="453258184">
    <w:abstractNumId w:val="13"/>
  </w:num>
  <w:num w:numId="4" w16cid:durableId="235476205">
    <w:abstractNumId w:val="1"/>
  </w:num>
  <w:num w:numId="5" w16cid:durableId="138034216">
    <w:abstractNumId w:val="2"/>
  </w:num>
  <w:num w:numId="6" w16cid:durableId="611326468">
    <w:abstractNumId w:val="3"/>
  </w:num>
  <w:num w:numId="7" w16cid:durableId="1732852290">
    <w:abstractNumId w:val="4"/>
  </w:num>
  <w:num w:numId="8" w16cid:durableId="190995172">
    <w:abstractNumId w:val="9"/>
  </w:num>
  <w:num w:numId="9" w16cid:durableId="718209081">
    <w:abstractNumId w:val="5"/>
  </w:num>
  <w:num w:numId="10" w16cid:durableId="420376324">
    <w:abstractNumId w:val="6"/>
  </w:num>
  <w:num w:numId="11" w16cid:durableId="548590">
    <w:abstractNumId w:val="7"/>
  </w:num>
  <w:num w:numId="12" w16cid:durableId="1046223598">
    <w:abstractNumId w:val="8"/>
  </w:num>
  <w:num w:numId="13" w16cid:durableId="640816443">
    <w:abstractNumId w:val="10"/>
  </w:num>
  <w:num w:numId="14" w16cid:durableId="1963071465">
    <w:abstractNumId w:val="13"/>
  </w:num>
  <w:num w:numId="15" w16cid:durableId="1943604255">
    <w:abstractNumId w:val="0"/>
  </w:num>
  <w:num w:numId="16" w16cid:durableId="923493766">
    <w:abstractNumId w:val="0"/>
  </w:num>
  <w:num w:numId="17" w16cid:durableId="15408943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9CC"/>
    <w:rsid w:val="00305FD2"/>
    <w:rsid w:val="00747A2A"/>
    <w:rsid w:val="008579CC"/>
    <w:rsid w:val="009A0165"/>
    <w:rsid w:val="00AF07A4"/>
    <w:rsid w:val="00B5191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EE681"/>
  <w15:docId w15:val="{3D6E0F0B-AF76-4967-A20E-116230CBD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tanmazor/metaVisualSearch" TargetMode="External"/><Relationship Id="rId18" Type="http://schemas.openxmlformats.org/officeDocument/2006/relationships/image" Target="media/image3.png"/><Relationship Id="rId26" Type="http://schemas.openxmlformats.org/officeDocument/2006/relationships/hyperlink" Target="https://github.com/matanmazor/metaVisualSearch"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hyperlink" Target="https://github.com/matanmazor/metaVisualSearch" TargetMode="External"/><Relationship Id="rId25" Type="http://schemas.openxmlformats.org/officeDocument/2006/relationships/hyperlink" Target="https://doi.org/10.17605/OSF.IO/AH9NR"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605/OSF.IO/DPRTK" TargetMode="External"/><Relationship Id="rId20"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605/OSF.IO/2DPQ9" TargetMode="External"/><Relationship Id="rId24" Type="http://schemas.openxmlformats.org/officeDocument/2006/relationships/image" Target="media/image7.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github.com/matanmazor/metaVisualSearch" TargetMode="External"/><Relationship Id="rId28" Type="http://schemas.openxmlformats.org/officeDocument/2006/relationships/image" Target="media/image9.png"/><Relationship Id="rId10" Type="http://schemas.openxmlformats.org/officeDocument/2006/relationships/hyperlink" Target="mailto:mtnmzor@gmail.com" TargetMode="External"/><Relationship Id="rId19" Type="http://schemas.openxmlformats.org/officeDocument/2006/relationships/image" Target="media/image4.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1.png"/><Relationship Id="rId22" Type="http://schemas.openxmlformats.org/officeDocument/2006/relationships/hyperlink" Target="https://doi.org/10.17605/OSF.IO/VJQ2F" TargetMode="External"/><Relationship Id="rId27" Type="http://schemas.openxmlformats.org/officeDocument/2006/relationships/image" Target="media/image8.png"/><Relationship Id="rId30" Type="http://schemas.openxmlformats.org/officeDocument/2006/relationships/header" Target="header1.xml"/><Relationship Id="rId8" Type="http://schemas.openxmlformats.org/officeDocument/2006/relationships/hyperlink" Target="https://osf.io/e48n5/regist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8</Pages>
  <Words>10967</Words>
  <Characters>62517</Characters>
  <Application>Microsoft Office Word</Application>
  <DocSecurity>0</DocSecurity>
  <Lines>520</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spective search time estimates reveal the strengths and limits of internal models of visual search</vt:lpstr>
      <vt:lpstr>TITLE</vt:lpstr>
    </vt:vector>
  </TitlesOfParts>
  <Manager/>
  <Company/>
  <LinksUpToDate>false</LinksUpToDate>
  <CharactersWithSpaces>73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3</cp:revision>
  <dcterms:created xsi:type="dcterms:W3CDTF">2022-12-15T16:00:00Z</dcterms:created>
  <dcterms:modified xsi:type="dcterms:W3CDTF">2022-12-1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experiment demos, and stimulus materials are available at github.com/matanmazor/metaVisualSearch. Experiments 2, 4, 5 and 6 were pre-registered prior to data collection. Pre-registration documents are available at https://osf.io/e48n5/registrations. M.M. was supported by a UCL Bogue Fellowship. This research was funded in whole, or in part, by the Wellcome Trust [Grant 203147/Z/16/]. For the purpose of open access, the author has applied a CC BY public copyright licence to any Author Accepted Manuscript version arising from this submission. The authors have no conflicting interests to disclose. We thank two anonymous reviewers for their useful comments and input, Noam and Bat-Sheva Mazor for help with developing the bonus structure, and Felix Henninger for assistance and guidance in programming the online experiments. We would especially like to thank signed reviewer Jeremy Wolfe for invaluable feedback on previous drafts of this paper, and for suggesting we run Experiments 5 and 6. Correspondence concerning this article should be addressed to Matan Mazor, WC1E 7HX, London UK. E-mail: mtnmzor@gmail.com.</vt:lpwstr>
  </property>
  <property fmtid="{D5CDD505-2E9C-101B-9397-08002B2CF9AE}" pid="15" name="output">
    <vt:lpwstr>papaja::apa6_doc</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9686</vt:lpwstr>
  </property>
</Properties>
</file>